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CCA0CF" w14:textId="64EFBA42" w:rsidR="00F0000B" w:rsidRPr="00B97825" w:rsidRDefault="00797DF1" w:rsidP="007173A4">
      <w:pPr>
        <w:spacing w:after="20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97825">
        <w:rPr>
          <w:rFonts w:asciiTheme="minorHAnsi" w:hAnsiTheme="minorHAnsi" w:cstheme="minorHAnsi"/>
          <w:b/>
          <w:sz w:val="28"/>
          <w:szCs w:val="28"/>
        </w:rPr>
        <w:t xml:space="preserve">Title in </w:t>
      </w:r>
      <w:r w:rsidR="0012498A">
        <w:rPr>
          <w:rFonts w:asciiTheme="minorHAnsi" w:hAnsiTheme="minorHAnsi" w:cstheme="minorHAnsi"/>
          <w:b/>
          <w:sz w:val="28"/>
          <w:szCs w:val="28"/>
        </w:rPr>
        <w:t>Calibri</w:t>
      </w:r>
      <w:r w:rsidRPr="00B97825">
        <w:rPr>
          <w:rFonts w:asciiTheme="minorHAnsi" w:hAnsiTheme="minorHAnsi" w:cstheme="minorHAnsi"/>
          <w:b/>
          <w:sz w:val="28"/>
          <w:szCs w:val="28"/>
        </w:rPr>
        <w:t xml:space="preserve"> (</w:t>
      </w:r>
      <w:r w:rsidR="007173A4" w:rsidRPr="00B97825">
        <w:rPr>
          <w:rFonts w:asciiTheme="minorHAnsi" w:hAnsiTheme="minorHAnsi" w:cstheme="minorHAnsi"/>
          <w:b/>
          <w:sz w:val="28"/>
          <w:szCs w:val="28"/>
        </w:rPr>
        <w:t>1</w:t>
      </w:r>
      <w:r w:rsidR="00B97825" w:rsidRPr="00B97825">
        <w:rPr>
          <w:rFonts w:asciiTheme="minorHAnsi" w:hAnsiTheme="minorHAnsi" w:cstheme="minorHAnsi"/>
          <w:b/>
          <w:sz w:val="28"/>
          <w:szCs w:val="28"/>
        </w:rPr>
        <w:t>4</w:t>
      </w:r>
      <w:r w:rsidRPr="00B97825">
        <w:rPr>
          <w:rFonts w:asciiTheme="minorHAnsi" w:hAnsiTheme="minorHAnsi" w:cstheme="minorHAnsi"/>
          <w:b/>
          <w:sz w:val="28"/>
          <w:szCs w:val="28"/>
        </w:rPr>
        <w:t xml:space="preserve"> pt Bold) Using First Capital Letters (Recommended Size: </w:t>
      </w:r>
      <w:r w:rsidR="00BF3389">
        <w:rPr>
          <w:rFonts w:asciiTheme="minorHAnsi" w:hAnsiTheme="minorHAnsi" w:cstheme="minorHAnsi"/>
          <w:b/>
          <w:sz w:val="28"/>
          <w:szCs w:val="28"/>
        </w:rPr>
        <w:t xml:space="preserve">1-2 </w:t>
      </w:r>
      <w:r w:rsidRPr="00B97825">
        <w:rPr>
          <w:rFonts w:asciiTheme="minorHAnsi" w:hAnsiTheme="minorHAnsi" w:cstheme="minorHAnsi"/>
          <w:b/>
          <w:sz w:val="28"/>
          <w:szCs w:val="28"/>
        </w:rPr>
        <w:t>Lines)</w:t>
      </w:r>
    </w:p>
    <w:p w14:paraId="6504FA42" w14:textId="56AE1B96" w:rsidR="00D76D57" w:rsidRDefault="00AB1ED0" w:rsidP="007173A4">
      <w:pPr>
        <w:tabs>
          <w:tab w:val="left" w:pos="688"/>
        </w:tabs>
        <w:jc w:val="center"/>
        <w:rPr>
          <w:rFonts w:asciiTheme="minorHAnsi" w:hAnsiTheme="minorHAnsi" w:cstheme="minorHAnsi"/>
          <w:i/>
        </w:rPr>
      </w:pPr>
      <w:r w:rsidRPr="002914A6">
        <w:rPr>
          <w:rFonts w:asciiTheme="minorHAnsi" w:hAnsiTheme="minorHAnsi" w:cstheme="minorHAnsi"/>
          <w:i/>
          <w:u w:val="single"/>
        </w:rPr>
        <w:t>Author Presenting</w:t>
      </w:r>
      <w:r w:rsidRPr="00AB1ED0">
        <w:rPr>
          <w:rFonts w:asciiTheme="minorHAnsi" w:hAnsiTheme="minorHAnsi" w:cstheme="minorHAnsi"/>
          <w:i/>
        </w:rPr>
        <w:t>,</w:t>
      </w:r>
      <w:r w:rsidRPr="00AB1ED0">
        <w:rPr>
          <w:rFonts w:asciiTheme="minorHAnsi" w:hAnsiTheme="minorHAnsi" w:cstheme="minorHAnsi"/>
          <w:i/>
          <w:vertAlign w:val="superscript"/>
        </w:rPr>
        <w:t>1</w:t>
      </w:r>
      <w:r w:rsidR="009B23B1">
        <w:rPr>
          <w:rFonts w:asciiTheme="minorHAnsi" w:hAnsiTheme="minorHAnsi" w:cstheme="minorHAnsi"/>
          <w:i/>
        </w:rPr>
        <w:t xml:space="preserve"> </w:t>
      </w:r>
      <w:r w:rsidRPr="00AB1ED0">
        <w:rPr>
          <w:rFonts w:asciiTheme="minorHAnsi" w:hAnsiTheme="minorHAnsi" w:cstheme="minorHAnsi"/>
          <w:i/>
        </w:rPr>
        <w:t>Author Second,</w:t>
      </w:r>
      <w:r w:rsidR="009B23B1" w:rsidRPr="009B23B1">
        <w:rPr>
          <w:rFonts w:asciiTheme="minorHAnsi" w:hAnsiTheme="minorHAnsi" w:cstheme="minorHAnsi"/>
          <w:i/>
          <w:vertAlign w:val="superscript"/>
        </w:rPr>
        <w:t>2</w:t>
      </w:r>
      <w:r w:rsidR="009B23B1">
        <w:rPr>
          <w:rFonts w:asciiTheme="minorHAnsi" w:hAnsiTheme="minorHAnsi" w:cstheme="minorHAnsi"/>
          <w:i/>
        </w:rPr>
        <w:t xml:space="preserve"> </w:t>
      </w:r>
      <w:r w:rsidRPr="00AB1ED0">
        <w:rPr>
          <w:rFonts w:asciiTheme="minorHAnsi" w:hAnsiTheme="minorHAnsi" w:cstheme="minorHAnsi"/>
          <w:i/>
        </w:rPr>
        <w:t>Author Corresponding</w:t>
      </w:r>
      <w:r w:rsidR="009B23B1">
        <w:rPr>
          <w:rFonts w:asciiTheme="minorHAnsi" w:hAnsiTheme="minorHAnsi" w:cstheme="minorHAnsi"/>
          <w:i/>
        </w:rPr>
        <w:t xml:space="preserve"> </w:t>
      </w:r>
      <w:proofErr w:type="gramStart"/>
      <w:r w:rsidR="002914A6" w:rsidRPr="009B23B1">
        <w:rPr>
          <w:rFonts w:asciiTheme="minorHAnsi" w:hAnsiTheme="minorHAnsi" w:cstheme="minorHAnsi"/>
          <w:i/>
          <w:vertAlign w:val="superscript"/>
        </w:rPr>
        <w:t>1</w:t>
      </w:r>
      <w:r w:rsidR="002914A6">
        <w:rPr>
          <w:rFonts w:asciiTheme="minorHAnsi" w:hAnsiTheme="minorHAnsi" w:cstheme="minorHAnsi"/>
          <w:i/>
          <w:vertAlign w:val="superscript"/>
        </w:rPr>
        <w:t>,</w:t>
      </w:r>
      <w:r w:rsidR="002914A6" w:rsidRPr="00AB1ED0">
        <w:rPr>
          <w:rFonts w:asciiTheme="minorHAnsi" w:hAnsiTheme="minorHAnsi" w:cstheme="minorHAnsi"/>
          <w:i/>
        </w:rPr>
        <w:t>*</w:t>
      </w:r>
      <w:proofErr w:type="gramEnd"/>
    </w:p>
    <w:p w14:paraId="4AD01774" w14:textId="77777777" w:rsidR="00BF4B2B" w:rsidRPr="00C61D0B" w:rsidRDefault="00BF4B2B" w:rsidP="007173A4">
      <w:pPr>
        <w:tabs>
          <w:tab w:val="left" w:pos="688"/>
        </w:tabs>
        <w:jc w:val="center"/>
        <w:rPr>
          <w:rFonts w:asciiTheme="minorHAnsi" w:hAnsiTheme="minorHAnsi" w:cstheme="minorHAnsi"/>
          <w:i/>
        </w:rPr>
      </w:pPr>
    </w:p>
    <w:p w14:paraId="1286AD94" w14:textId="0507AB6C" w:rsidR="00C61D0B" w:rsidRDefault="00BB447E" w:rsidP="00BF4B2B">
      <w:pPr>
        <w:tabs>
          <w:tab w:val="left" w:pos="688"/>
        </w:tabs>
        <w:rPr>
          <w:rFonts w:asciiTheme="minorHAnsi" w:hAnsiTheme="minorHAnsi" w:cstheme="minorHAnsi"/>
          <w:i/>
        </w:rPr>
      </w:pPr>
      <w:r w:rsidRPr="00C61D0B">
        <w:rPr>
          <w:rFonts w:asciiTheme="minorHAnsi" w:hAnsiTheme="minorHAnsi" w:cstheme="minorHAnsi"/>
          <w:i/>
        </w:rPr>
        <w:t xml:space="preserve">(1) Institution, Address, City, Country, email of the </w:t>
      </w:r>
      <w:r w:rsidR="00F37EEC">
        <w:rPr>
          <w:rFonts w:asciiTheme="minorHAnsi" w:hAnsiTheme="minorHAnsi" w:cstheme="minorHAnsi"/>
          <w:i/>
        </w:rPr>
        <w:t>presenting</w:t>
      </w:r>
      <w:r w:rsidR="00F37EEC" w:rsidRPr="00C61D0B">
        <w:rPr>
          <w:rFonts w:asciiTheme="minorHAnsi" w:hAnsiTheme="minorHAnsi" w:cstheme="minorHAnsi"/>
          <w:i/>
        </w:rPr>
        <w:t xml:space="preserve"> </w:t>
      </w:r>
      <w:r w:rsidRPr="00C61D0B">
        <w:rPr>
          <w:rFonts w:asciiTheme="minorHAnsi" w:hAnsiTheme="minorHAnsi" w:cstheme="minorHAnsi"/>
          <w:i/>
        </w:rPr>
        <w:t xml:space="preserve">author. </w:t>
      </w:r>
    </w:p>
    <w:p w14:paraId="5281DFAD" w14:textId="7D14657F" w:rsidR="00BB447E" w:rsidRPr="00C61D0B" w:rsidRDefault="00BB447E" w:rsidP="00BF4B2B">
      <w:pPr>
        <w:tabs>
          <w:tab w:val="left" w:pos="688"/>
        </w:tabs>
        <w:rPr>
          <w:rFonts w:asciiTheme="minorHAnsi" w:hAnsiTheme="minorHAnsi" w:cstheme="minorHAnsi"/>
          <w:i/>
        </w:rPr>
      </w:pPr>
      <w:r w:rsidRPr="00C61D0B">
        <w:rPr>
          <w:rFonts w:asciiTheme="minorHAnsi" w:hAnsiTheme="minorHAnsi" w:cstheme="minorHAnsi"/>
          <w:i/>
        </w:rPr>
        <w:t>(2) Institution, Address, City, Country</w:t>
      </w:r>
    </w:p>
    <w:p w14:paraId="2D498450" w14:textId="77777777" w:rsidR="00BB447E" w:rsidRDefault="00BB447E" w:rsidP="00AA1809">
      <w:pPr>
        <w:jc w:val="center"/>
        <w:rPr>
          <w:rFonts w:asciiTheme="minorHAnsi" w:hAnsiTheme="minorHAnsi" w:cstheme="minorHAnsi"/>
          <w:b/>
        </w:rPr>
      </w:pPr>
    </w:p>
    <w:p w14:paraId="2207BBE6" w14:textId="555363A7" w:rsidR="00B361B3" w:rsidRPr="00B361B3" w:rsidRDefault="00B361B3" w:rsidP="00B361B3">
      <w:pPr>
        <w:ind w:left="720"/>
        <w:jc w:val="center"/>
        <w:rPr>
          <w:rFonts w:ascii="Calibri" w:eastAsia="平成明朝" w:hAnsi="Calibri" w:cs="Calibri"/>
          <w:i/>
          <w:iCs/>
        </w:rPr>
      </w:pPr>
      <w:r w:rsidRPr="00B361B3">
        <w:rPr>
          <w:rFonts w:ascii="Calibri" w:eastAsia="平成明朝" w:hAnsi="Calibri" w:cs="Calibri"/>
          <w:i/>
          <w:iCs/>
        </w:rPr>
        <w:t>*e-mail: corresponding@</w:t>
      </w:r>
      <w:r w:rsidR="00BF4B2B">
        <w:rPr>
          <w:rFonts w:ascii="Calibri" w:eastAsia="平成明朝" w:hAnsi="Calibri" w:cs="Calibri"/>
          <w:i/>
          <w:iCs/>
        </w:rPr>
        <w:t>xx</w:t>
      </w:r>
      <w:r w:rsidRPr="00B361B3">
        <w:rPr>
          <w:rFonts w:ascii="Calibri" w:eastAsia="平成明朝" w:hAnsi="Calibri" w:cs="Calibri"/>
          <w:i/>
          <w:iCs/>
        </w:rPr>
        <w:t>.</w:t>
      </w:r>
      <w:r w:rsidR="00BF4B2B">
        <w:rPr>
          <w:rFonts w:ascii="Calibri" w:eastAsia="平成明朝" w:hAnsi="Calibri" w:cs="Calibri"/>
          <w:i/>
          <w:iCs/>
        </w:rPr>
        <w:t>xx</w:t>
      </w:r>
    </w:p>
    <w:p w14:paraId="26F7A6C9" w14:textId="77777777" w:rsidR="00BB447E" w:rsidRPr="00C61D0B" w:rsidRDefault="00BB447E" w:rsidP="00421C15">
      <w:pPr>
        <w:jc w:val="both"/>
        <w:rPr>
          <w:rFonts w:asciiTheme="minorHAnsi" w:hAnsiTheme="minorHAnsi" w:cstheme="minorHAnsi"/>
          <w:b/>
        </w:rPr>
      </w:pPr>
    </w:p>
    <w:p w14:paraId="6B1009F6" w14:textId="5644DE77" w:rsidR="00104BAF" w:rsidRPr="00722D88" w:rsidRDefault="00104BAF" w:rsidP="00421C15">
      <w:pPr>
        <w:ind w:left="-61"/>
        <w:jc w:val="both"/>
        <w:rPr>
          <w:rFonts w:asciiTheme="minorHAnsi" w:hAnsiTheme="minorHAnsi" w:cstheme="minorHAnsi"/>
          <w:sz w:val="22"/>
          <w:szCs w:val="22"/>
        </w:rPr>
      </w:pPr>
      <w:r w:rsidRPr="00722D88">
        <w:rPr>
          <w:rFonts w:asciiTheme="minorHAnsi" w:hAnsiTheme="minorHAnsi" w:cstheme="minorHAnsi"/>
          <w:sz w:val="22"/>
          <w:szCs w:val="22"/>
        </w:rPr>
        <w:t>This section should provide a short abstract</w:t>
      </w:r>
      <w:r w:rsidR="00DE6DBB" w:rsidRPr="00722D88">
        <w:rPr>
          <w:rFonts w:asciiTheme="minorHAnsi" w:hAnsiTheme="minorHAnsi" w:cstheme="minorHAnsi"/>
          <w:sz w:val="22"/>
          <w:szCs w:val="22"/>
        </w:rPr>
        <w:t xml:space="preserve"> (</w:t>
      </w:r>
      <w:r w:rsidR="00964B66" w:rsidRPr="00722D88">
        <w:rPr>
          <w:rFonts w:asciiTheme="minorHAnsi" w:hAnsiTheme="minorHAnsi" w:cstheme="minorHAnsi"/>
          <w:bCs/>
          <w:sz w:val="22"/>
          <w:szCs w:val="22"/>
        </w:rPr>
        <w:t>maximum abstract pages: 1</w:t>
      </w:r>
      <w:r w:rsidR="00DE6DBB" w:rsidRPr="00722D88">
        <w:rPr>
          <w:rFonts w:asciiTheme="minorHAnsi" w:hAnsiTheme="minorHAnsi" w:cstheme="minorHAnsi"/>
          <w:sz w:val="22"/>
          <w:szCs w:val="22"/>
        </w:rPr>
        <w:t>)</w:t>
      </w:r>
      <w:r w:rsidRPr="00722D88">
        <w:rPr>
          <w:rFonts w:asciiTheme="minorHAnsi" w:hAnsiTheme="minorHAnsi" w:cstheme="minorHAnsi"/>
          <w:sz w:val="22"/>
          <w:szCs w:val="22"/>
        </w:rPr>
        <w:t xml:space="preserve"> that should include the novelty and main findings of the work (</w:t>
      </w:r>
      <w:r w:rsidR="00250A64" w:rsidRPr="00722D88">
        <w:rPr>
          <w:rFonts w:asciiTheme="minorHAnsi" w:hAnsiTheme="minorHAnsi" w:cstheme="minorHAnsi"/>
          <w:sz w:val="22"/>
          <w:szCs w:val="22"/>
        </w:rPr>
        <w:t>Calibri</w:t>
      </w:r>
      <w:r w:rsidRPr="00722D88">
        <w:rPr>
          <w:rFonts w:asciiTheme="minorHAnsi" w:hAnsiTheme="minorHAnsi" w:cstheme="minorHAnsi"/>
          <w:sz w:val="22"/>
          <w:szCs w:val="22"/>
        </w:rPr>
        <w:t xml:space="preserve"> </w:t>
      </w:r>
      <w:r w:rsidR="00B53ECB" w:rsidRPr="00722D88">
        <w:rPr>
          <w:rFonts w:asciiTheme="minorHAnsi" w:hAnsiTheme="minorHAnsi" w:cstheme="minorHAnsi"/>
          <w:sz w:val="22"/>
          <w:szCs w:val="22"/>
        </w:rPr>
        <w:t>1</w:t>
      </w:r>
      <w:r w:rsidR="00722D88">
        <w:rPr>
          <w:rFonts w:asciiTheme="minorHAnsi" w:hAnsiTheme="minorHAnsi" w:cstheme="minorHAnsi"/>
          <w:sz w:val="22"/>
          <w:szCs w:val="22"/>
        </w:rPr>
        <w:t>1</w:t>
      </w:r>
      <w:r w:rsidRPr="00722D88">
        <w:rPr>
          <w:rFonts w:asciiTheme="minorHAnsi" w:hAnsiTheme="minorHAnsi" w:cstheme="minorHAnsi"/>
          <w:sz w:val="22"/>
          <w:szCs w:val="22"/>
        </w:rPr>
        <w:t xml:space="preserve"> pt, justified</w:t>
      </w:r>
      <w:r w:rsidR="00964B66" w:rsidRPr="00722D88">
        <w:rPr>
          <w:rFonts w:asciiTheme="minorHAnsi" w:hAnsiTheme="minorHAnsi" w:cstheme="minorHAnsi"/>
          <w:sz w:val="22"/>
          <w:szCs w:val="22"/>
        </w:rPr>
        <w:t xml:space="preserve">, </w:t>
      </w:r>
      <w:bookmarkStart w:id="0" w:name="_Hlk178926602"/>
      <w:r w:rsidR="00964B66" w:rsidRPr="00722D88">
        <w:rPr>
          <w:rFonts w:asciiTheme="minorHAnsi" w:hAnsiTheme="minorHAnsi" w:cstheme="minorHAnsi"/>
          <w:bCs/>
          <w:sz w:val="22"/>
          <w:szCs w:val="22"/>
        </w:rPr>
        <w:t>single line spacing</w:t>
      </w:r>
      <w:bookmarkEnd w:id="0"/>
      <w:r w:rsidRPr="00722D88">
        <w:rPr>
          <w:rFonts w:asciiTheme="minorHAnsi" w:hAnsiTheme="minorHAnsi" w:cstheme="minorHAnsi"/>
          <w:sz w:val="22"/>
          <w:szCs w:val="22"/>
        </w:rPr>
        <w:t xml:space="preserve">). </w:t>
      </w:r>
      <w:r w:rsidR="00250A64" w:rsidRPr="00722D88">
        <w:rPr>
          <w:rFonts w:asciiTheme="minorHAnsi" w:hAnsiTheme="minorHAnsi" w:cstheme="minorHAnsi"/>
          <w:sz w:val="22"/>
          <w:szCs w:val="22"/>
        </w:rPr>
        <w:t>Abstracts</w:t>
      </w:r>
      <w:r w:rsidR="00B53ECB" w:rsidRPr="00722D88">
        <w:rPr>
          <w:rFonts w:asciiTheme="minorHAnsi" w:hAnsiTheme="minorHAnsi" w:cstheme="minorHAnsi"/>
          <w:sz w:val="22"/>
          <w:szCs w:val="22"/>
        </w:rPr>
        <w:t xml:space="preserve"> can include important Figures</w:t>
      </w:r>
      <w:r w:rsidR="005F4FA9" w:rsidRPr="00722D88">
        <w:rPr>
          <w:rFonts w:asciiTheme="minorHAnsi" w:hAnsiTheme="minorHAnsi" w:cstheme="minorHAnsi"/>
          <w:sz w:val="22"/>
          <w:szCs w:val="22"/>
        </w:rPr>
        <w:t>, S</w:t>
      </w:r>
      <w:r w:rsidR="00933FED" w:rsidRPr="00722D88">
        <w:rPr>
          <w:rFonts w:asciiTheme="minorHAnsi" w:hAnsiTheme="minorHAnsi" w:cstheme="minorHAnsi"/>
          <w:sz w:val="22"/>
          <w:szCs w:val="22"/>
        </w:rPr>
        <w:t>chemes, Tables</w:t>
      </w:r>
      <w:r w:rsidR="00B53ECB" w:rsidRPr="00722D88">
        <w:rPr>
          <w:rFonts w:asciiTheme="minorHAnsi" w:hAnsiTheme="minorHAnsi" w:cstheme="minorHAnsi"/>
          <w:sz w:val="22"/>
          <w:szCs w:val="22"/>
        </w:rPr>
        <w:t xml:space="preserve"> and/or </w:t>
      </w:r>
      <w:r w:rsidR="006B3B27" w:rsidRPr="00722D88">
        <w:rPr>
          <w:rFonts w:asciiTheme="minorHAnsi" w:hAnsiTheme="minorHAnsi" w:cstheme="minorHAnsi"/>
          <w:sz w:val="22"/>
          <w:szCs w:val="22"/>
        </w:rPr>
        <w:t>G</w:t>
      </w:r>
      <w:r w:rsidR="00B53ECB" w:rsidRPr="00722D88">
        <w:rPr>
          <w:rFonts w:asciiTheme="minorHAnsi" w:hAnsiTheme="minorHAnsi" w:cstheme="minorHAnsi"/>
          <w:sz w:val="22"/>
          <w:szCs w:val="22"/>
        </w:rPr>
        <w:t>raphs</w:t>
      </w:r>
      <w:r w:rsidR="00933FED" w:rsidRPr="00722D88">
        <w:rPr>
          <w:rFonts w:asciiTheme="minorHAnsi" w:hAnsiTheme="minorHAnsi" w:cstheme="minorHAnsi"/>
          <w:sz w:val="22"/>
          <w:szCs w:val="22"/>
        </w:rPr>
        <w:t>.</w:t>
      </w:r>
      <w:r w:rsidRPr="00722D88">
        <w:rPr>
          <w:rFonts w:asciiTheme="minorHAnsi" w:hAnsiTheme="minorHAnsi" w:cstheme="minorHAnsi"/>
          <w:sz w:val="22"/>
          <w:szCs w:val="22"/>
        </w:rPr>
        <w:t xml:space="preserve"> Abstracts will be considered only if the following guidelines are respected. The list of the authors (</w:t>
      </w:r>
      <w:r w:rsidRPr="00722D88">
        <w:rPr>
          <w:rFonts w:asciiTheme="minorHAnsi" w:hAnsiTheme="minorHAnsi" w:cstheme="minorHAnsi"/>
          <w:sz w:val="22"/>
          <w:szCs w:val="22"/>
          <w:u w:val="single"/>
        </w:rPr>
        <w:t>the first</w:t>
      </w:r>
      <w:r w:rsidR="00933FED" w:rsidRPr="00722D88">
        <w:rPr>
          <w:rFonts w:asciiTheme="minorHAnsi" w:hAnsiTheme="minorHAnsi" w:cstheme="minorHAnsi"/>
          <w:sz w:val="22"/>
          <w:szCs w:val="22"/>
          <w:u w:val="single"/>
        </w:rPr>
        <w:t xml:space="preserve"> and presenting</w:t>
      </w:r>
      <w:r w:rsidRPr="00722D88">
        <w:rPr>
          <w:rFonts w:asciiTheme="minorHAnsi" w:hAnsiTheme="minorHAnsi" w:cstheme="minorHAnsi"/>
          <w:sz w:val="22"/>
          <w:szCs w:val="22"/>
          <w:u w:val="single"/>
        </w:rPr>
        <w:t xml:space="preserve"> author </w:t>
      </w:r>
      <w:r w:rsidR="00D20B3A" w:rsidRPr="00722D88">
        <w:rPr>
          <w:rFonts w:asciiTheme="minorHAnsi" w:hAnsiTheme="minorHAnsi" w:cstheme="minorHAnsi"/>
          <w:sz w:val="22"/>
          <w:szCs w:val="22"/>
          <w:u w:val="single"/>
        </w:rPr>
        <w:t>underlined</w:t>
      </w:r>
      <w:r w:rsidRPr="00722D88">
        <w:rPr>
          <w:rFonts w:asciiTheme="minorHAnsi" w:hAnsiTheme="minorHAnsi" w:cstheme="minorHAnsi"/>
          <w:sz w:val="22"/>
          <w:szCs w:val="22"/>
        </w:rPr>
        <w:t xml:space="preserve">), institution, and address must be typed in </w:t>
      </w:r>
      <w:r w:rsidR="001C0C9E" w:rsidRPr="00722D88">
        <w:rPr>
          <w:rFonts w:asciiTheme="minorHAnsi" w:hAnsiTheme="minorHAnsi" w:cstheme="minorHAnsi"/>
          <w:sz w:val="22"/>
          <w:szCs w:val="22"/>
        </w:rPr>
        <w:t>Calibri</w:t>
      </w:r>
      <w:r w:rsidRPr="00722D88">
        <w:rPr>
          <w:rFonts w:asciiTheme="minorHAnsi" w:hAnsiTheme="minorHAnsi" w:cstheme="minorHAnsi"/>
          <w:sz w:val="22"/>
          <w:szCs w:val="22"/>
        </w:rPr>
        <w:t xml:space="preserve"> </w:t>
      </w:r>
      <w:r w:rsidR="00376776" w:rsidRPr="00722D88">
        <w:rPr>
          <w:rFonts w:asciiTheme="minorHAnsi" w:hAnsiTheme="minorHAnsi" w:cstheme="minorHAnsi"/>
          <w:sz w:val="22"/>
          <w:szCs w:val="22"/>
        </w:rPr>
        <w:t>1</w:t>
      </w:r>
      <w:r w:rsidR="001C0C9E" w:rsidRPr="00722D88">
        <w:rPr>
          <w:rFonts w:asciiTheme="minorHAnsi" w:hAnsiTheme="minorHAnsi" w:cstheme="minorHAnsi"/>
          <w:sz w:val="22"/>
          <w:szCs w:val="22"/>
        </w:rPr>
        <w:t>2</w:t>
      </w:r>
      <w:r w:rsidRPr="00722D88">
        <w:rPr>
          <w:rFonts w:asciiTheme="minorHAnsi" w:hAnsiTheme="minorHAnsi" w:cstheme="minorHAnsi"/>
          <w:sz w:val="22"/>
          <w:szCs w:val="22"/>
        </w:rPr>
        <w:t xml:space="preserve"> pt </w:t>
      </w:r>
      <w:r w:rsidR="001C0C9E" w:rsidRPr="00722D88">
        <w:rPr>
          <w:rFonts w:asciiTheme="minorHAnsi" w:hAnsiTheme="minorHAnsi" w:cstheme="minorHAnsi"/>
          <w:sz w:val="22"/>
          <w:szCs w:val="22"/>
        </w:rPr>
        <w:t>italics</w:t>
      </w:r>
      <w:r w:rsidRPr="00722D88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1DB8022" w14:textId="77777777" w:rsidR="00BB447E" w:rsidRPr="00722D88" w:rsidRDefault="00BB447E" w:rsidP="00421C15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380FD084" w14:textId="77777777" w:rsidR="00BB447E" w:rsidRPr="00722D88" w:rsidRDefault="00BB447E" w:rsidP="00421C15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11A7629" w14:textId="1B31DD51" w:rsidR="007418A2" w:rsidRDefault="007418A2" w:rsidP="00421C15">
      <w:pPr>
        <w:jc w:val="both"/>
        <w:rPr>
          <w:rFonts w:asciiTheme="minorHAnsi" w:hAnsiTheme="minorHAnsi" w:cstheme="minorHAnsi"/>
          <w:bCs/>
          <w:sz w:val="22"/>
          <w:szCs w:val="22"/>
          <w:lang w:eastAsia="pl-PL"/>
        </w:rPr>
      </w:pPr>
      <w:r w:rsidRPr="00722D88">
        <w:rPr>
          <w:rFonts w:asciiTheme="minorHAnsi" w:hAnsiTheme="minorHAnsi" w:cstheme="minorHAnsi"/>
          <w:b/>
          <w:sz w:val="22"/>
          <w:szCs w:val="22"/>
          <w:lang w:eastAsia="pl-PL"/>
        </w:rPr>
        <w:t>Figure 1.</w:t>
      </w:r>
      <w:r w:rsidRPr="00722D88">
        <w:rPr>
          <w:rFonts w:asciiTheme="minorHAnsi" w:hAnsiTheme="minorHAnsi" w:cstheme="minorHAnsi"/>
          <w:bCs/>
          <w:sz w:val="22"/>
          <w:szCs w:val="22"/>
          <w:lang w:eastAsia="pl-PL"/>
        </w:rPr>
        <w:t xml:space="preserve">  Figure caption: </w:t>
      </w:r>
      <w:r w:rsidR="000E3BD4" w:rsidRPr="00722D88">
        <w:rPr>
          <w:rFonts w:asciiTheme="minorHAnsi" w:hAnsiTheme="minorHAnsi" w:cstheme="minorHAnsi"/>
          <w:bCs/>
          <w:sz w:val="22"/>
          <w:szCs w:val="22"/>
        </w:rPr>
        <w:t>Calibri</w:t>
      </w:r>
      <w:r w:rsidRPr="00722D88">
        <w:rPr>
          <w:rFonts w:asciiTheme="minorHAnsi" w:hAnsiTheme="minorHAnsi" w:cstheme="minorHAnsi"/>
          <w:bCs/>
          <w:sz w:val="22"/>
          <w:szCs w:val="22"/>
        </w:rPr>
        <w:t xml:space="preserve"> 1</w:t>
      </w:r>
      <w:r w:rsidR="00722D88">
        <w:rPr>
          <w:rFonts w:asciiTheme="minorHAnsi" w:hAnsiTheme="minorHAnsi" w:cstheme="minorHAnsi"/>
          <w:bCs/>
          <w:sz w:val="22"/>
          <w:szCs w:val="22"/>
        </w:rPr>
        <w:t>1</w:t>
      </w:r>
      <w:r w:rsidRPr="00722D88">
        <w:rPr>
          <w:rFonts w:asciiTheme="minorHAnsi" w:hAnsiTheme="minorHAnsi" w:cstheme="minorHAnsi"/>
          <w:bCs/>
          <w:sz w:val="22"/>
          <w:szCs w:val="22"/>
        </w:rPr>
        <w:t xml:space="preserve"> pt, single line spacing</w:t>
      </w:r>
      <w:r w:rsidRPr="00722D88">
        <w:rPr>
          <w:rFonts w:asciiTheme="minorHAnsi" w:hAnsiTheme="minorHAnsi" w:cstheme="minorHAnsi"/>
          <w:bCs/>
          <w:sz w:val="22"/>
          <w:szCs w:val="22"/>
          <w:lang w:eastAsia="pl-PL"/>
        </w:rPr>
        <w:t>.</w:t>
      </w:r>
    </w:p>
    <w:p w14:paraId="075EA0CA" w14:textId="77777777" w:rsidR="005A33D2" w:rsidRDefault="005A33D2" w:rsidP="00421C15">
      <w:pPr>
        <w:jc w:val="both"/>
        <w:rPr>
          <w:rFonts w:asciiTheme="minorHAnsi" w:hAnsiTheme="minorHAnsi" w:cstheme="minorHAnsi"/>
          <w:bCs/>
          <w:sz w:val="22"/>
          <w:szCs w:val="22"/>
          <w:lang w:eastAsia="pl-PL"/>
        </w:rPr>
      </w:pPr>
    </w:p>
    <w:p w14:paraId="36BC1E34" w14:textId="30655161" w:rsidR="005A33D2" w:rsidRPr="00722D88" w:rsidRDefault="005A33D2" w:rsidP="005A33D2">
      <w:pPr>
        <w:jc w:val="both"/>
        <w:rPr>
          <w:rFonts w:asciiTheme="minorHAnsi" w:hAnsiTheme="minorHAnsi" w:cstheme="minorHAnsi"/>
          <w:bCs/>
          <w:sz w:val="22"/>
          <w:szCs w:val="22"/>
          <w:lang w:eastAsia="pl-PL"/>
        </w:rPr>
      </w:pPr>
      <w:r>
        <w:rPr>
          <w:rFonts w:asciiTheme="minorHAnsi" w:hAnsiTheme="minorHAnsi" w:cstheme="minorHAnsi"/>
          <w:b/>
          <w:sz w:val="22"/>
          <w:szCs w:val="22"/>
          <w:lang w:eastAsia="pl-PL"/>
        </w:rPr>
        <w:t>Table</w:t>
      </w:r>
      <w:r w:rsidRPr="00722D88">
        <w:rPr>
          <w:rFonts w:asciiTheme="minorHAnsi" w:hAnsiTheme="minorHAnsi" w:cstheme="minorHAnsi"/>
          <w:b/>
          <w:sz w:val="22"/>
          <w:szCs w:val="22"/>
          <w:lang w:eastAsia="pl-PL"/>
        </w:rPr>
        <w:t xml:space="preserve"> 1.</w:t>
      </w:r>
      <w:r w:rsidRPr="00722D88">
        <w:rPr>
          <w:rFonts w:asciiTheme="minorHAnsi" w:hAnsiTheme="minorHAnsi" w:cstheme="minorHAnsi"/>
          <w:bCs/>
          <w:sz w:val="22"/>
          <w:szCs w:val="22"/>
          <w:lang w:eastAsia="pl-PL"/>
        </w:rPr>
        <w:t xml:space="preserve">  </w:t>
      </w:r>
      <w:r>
        <w:rPr>
          <w:rFonts w:asciiTheme="minorHAnsi" w:hAnsiTheme="minorHAnsi" w:cstheme="minorHAnsi"/>
          <w:bCs/>
          <w:sz w:val="22"/>
          <w:szCs w:val="22"/>
          <w:lang w:eastAsia="pl-PL"/>
        </w:rPr>
        <w:t>Table</w:t>
      </w:r>
      <w:r w:rsidRPr="00722D88">
        <w:rPr>
          <w:rFonts w:asciiTheme="minorHAnsi" w:hAnsiTheme="minorHAnsi" w:cstheme="minorHAnsi"/>
          <w:bCs/>
          <w:sz w:val="22"/>
          <w:szCs w:val="22"/>
          <w:lang w:eastAsia="pl-PL"/>
        </w:rPr>
        <w:t xml:space="preserve"> caption: </w:t>
      </w:r>
      <w:r w:rsidRPr="00722D88">
        <w:rPr>
          <w:rFonts w:asciiTheme="minorHAnsi" w:hAnsiTheme="minorHAnsi" w:cstheme="minorHAnsi"/>
          <w:bCs/>
          <w:sz w:val="22"/>
          <w:szCs w:val="22"/>
        </w:rPr>
        <w:t>Calibri 1</w:t>
      </w:r>
      <w:r>
        <w:rPr>
          <w:rFonts w:asciiTheme="minorHAnsi" w:hAnsiTheme="minorHAnsi" w:cstheme="minorHAnsi"/>
          <w:bCs/>
          <w:sz w:val="22"/>
          <w:szCs w:val="22"/>
        </w:rPr>
        <w:t>1</w:t>
      </w:r>
      <w:r w:rsidRPr="00722D88">
        <w:rPr>
          <w:rFonts w:asciiTheme="minorHAnsi" w:hAnsiTheme="minorHAnsi" w:cstheme="minorHAnsi"/>
          <w:bCs/>
          <w:sz w:val="22"/>
          <w:szCs w:val="22"/>
        </w:rPr>
        <w:t xml:space="preserve"> pt, single line spacing</w:t>
      </w:r>
      <w:r w:rsidRPr="00722D88">
        <w:rPr>
          <w:rFonts w:asciiTheme="minorHAnsi" w:hAnsiTheme="minorHAnsi" w:cstheme="minorHAnsi"/>
          <w:bCs/>
          <w:sz w:val="22"/>
          <w:szCs w:val="22"/>
          <w:lang w:eastAsia="pl-PL"/>
        </w:rPr>
        <w:t>.</w:t>
      </w:r>
    </w:p>
    <w:p w14:paraId="2E335A4C" w14:textId="77777777" w:rsidR="007418A2" w:rsidRPr="00722D88" w:rsidRDefault="007418A2" w:rsidP="00421C15">
      <w:pPr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</w:p>
    <w:p w14:paraId="031BDFA4" w14:textId="30E9AB59" w:rsidR="007418A2" w:rsidRPr="00722D88" w:rsidRDefault="007418A2" w:rsidP="00421C15">
      <w:pPr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722D88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Scheme 1.</w:t>
      </w:r>
      <w:r w:rsidRPr="00722D88">
        <w:rPr>
          <w:rFonts w:asciiTheme="minorHAnsi" w:hAnsiTheme="minorHAnsi" w:cstheme="minorHAnsi"/>
          <w:sz w:val="22"/>
          <w:szCs w:val="22"/>
          <w:lang w:eastAsia="pl-PL"/>
        </w:rPr>
        <w:t xml:space="preserve">  Scheme caption: </w:t>
      </w:r>
      <w:r w:rsidR="004C242E" w:rsidRPr="00722D88">
        <w:rPr>
          <w:rFonts w:asciiTheme="minorHAnsi" w:hAnsiTheme="minorHAnsi" w:cstheme="minorHAnsi"/>
          <w:bCs/>
          <w:sz w:val="22"/>
          <w:szCs w:val="22"/>
        </w:rPr>
        <w:t>Calibri 1</w:t>
      </w:r>
      <w:r w:rsidR="00722D88">
        <w:rPr>
          <w:rFonts w:asciiTheme="minorHAnsi" w:hAnsiTheme="minorHAnsi" w:cstheme="minorHAnsi"/>
          <w:bCs/>
          <w:sz w:val="22"/>
          <w:szCs w:val="22"/>
        </w:rPr>
        <w:t>1</w:t>
      </w:r>
      <w:r w:rsidR="004C242E" w:rsidRPr="00722D88">
        <w:rPr>
          <w:rFonts w:asciiTheme="minorHAnsi" w:hAnsiTheme="minorHAnsi" w:cstheme="minorHAnsi"/>
          <w:bCs/>
          <w:sz w:val="22"/>
          <w:szCs w:val="22"/>
        </w:rPr>
        <w:t xml:space="preserve"> pt</w:t>
      </w:r>
      <w:r w:rsidRPr="00722D88">
        <w:rPr>
          <w:rFonts w:asciiTheme="minorHAnsi" w:hAnsiTheme="minorHAnsi" w:cstheme="minorHAnsi"/>
          <w:sz w:val="22"/>
          <w:szCs w:val="22"/>
        </w:rPr>
        <w:t>, single line spacing</w:t>
      </w:r>
      <w:r w:rsidRPr="00722D88">
        <w:rPr>
          <w:rFonts w:asciiTheme="minorHAnsi" w:hAnsiTheme="minorHAnsi" w:cstheme="minorHAnsi"/>
          <w:sz w:val="22"/>
          <w:szCs w:val="22"/>
          <w:lang w:eastAsia="pl-PL"/>
        </w:rPr>
        <w:t>.</w:t>
      </w:r>
    </w:p>
    <w:p w14:paraId="5F5F5BBC" w14:textId="77777777" w:rsidR="007418A2" w:rsidRPr="00722D88" w:rsidRDefault="007418A2" w:rsidP="00421C15">
      <w:pPr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7D784BF1" w14:textId="77777777" w:rsidR="004C242E" w:rsidRPr="00722D88" w:rsidRDefault="004C242E" w:rsidP="00421C15">
      <w:pPr>
        <w:tabs>
          <w:tab w:val="left" w:pos="312"/>
        </w:tabs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62EDA5" w14:textId="0F3BA010" w:rsidR="007418A2" w:rsidRPr="00722D88" w:rsidRDefault="007418A2" w:rsidP="00421C15">
      <w:pPr>
        <w:tabs>
          <w:tab w:val="left" w:pos="312"/>
        </w:tabs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22D88">
        <w:rPr>
          <w:rFonts w:asciiTheme="minorHAnsi" w:hAnsiTheme="minorHAnsi" w:cstheme="minorHAnsi"/>
          <w:b/>
          <w:bCs/>
          <w:sz w:val="22"/>
          <w:szCs w:val="22"/>
        </w:rPr>
        <w:t>References</w:t>
      </w:r>
    </w:p>
    <w:p w14:paraId="3943A823" w14:textId="5A2E197B" w:rsidR="007418A2" w:rsidRPr="00722D88" w:rsidRDefault="007418A2" w:rsidP="00421C15">
      <w:pPr>
        <w:jc w:val="both"/>
        <w:rPr>
          <w:rFonts w:asciiTheme="minorHAnsi" w:hAnsiTheme="minorHAnsi" w:cstheme="minorHAnsi"/>
          <w:sz w:val="22"/>
          <w:szCs w:val="22"/>
        </w:rPr>
      </w:pPr>
      <w:r w:rsidRPr="00722D88">
        <w:rPr>
          <w:rFonts w:asciiTheme="minorHAnsi" w:hAnsiTheme="minorHAnsi" w:cstheme="minorHAnsi"/>
          <w:sz w:val="22"/>
          <w:szCs w:val="22"/>
        </w:rPr>
        <w:t xml:space="preserve">[1] Reference text: </w:t>
      </w:r>
      <w:r w:rsidR="00282DEF" w:rsidRPr="00722D88">
        <w:rPr>
          <w:rFonts w:asciiTheme="minorHAnsi" w:hAnsiTheme="minorHAnsi" w:cstheme="minorHAnsi"/>
          <w:sz w:val="22"/>
          <w:szCs w:val="22"/>
        </w:rPr>
        <w:t>Calibri</w:t>
      </w:r>
      <w:r w:rsidRPr="00722D88">
        <w:rPr>
          <w:rFonts w:asciiTheme="minorHAnsi" w:hAnsiTheme="minorHAnsi" w:cstheme="minorHAnsi"/>
          <w:sz w:val="22"/>
          <w:szCs w:val="22"/>
        </w:rPr>
        <w:t xml:space="preserve"> 10 pt, </w:t>
      </w:r>
      <w:r w:rsidR="00421C15" w:rsidRPr="00722D88">
        <w:rPr>
          <w:rFonts w:asciiTheme="minorHAnsi" w:hAnsiTheme="minorHAnsi" w:cstheme="minorHAnsi"/>
          <w:sz w:val="22"/>
          <w:szCs w:val="22"/>
        </w:rPr>
        <w:t>single line spacing</w:t>
      </w:r>
      <w:r w:rsidRPr="00722D88">
        <w:rPr>
          <w:rFonts w:asciiTheme="minorHAnsi" w:hAnsiTheme="minorHAnsi" w:cstheme="minorHAnsi"/>
          <w:sz w:val="22"/>
          <w:szCs w:val="22"/>
        </w:rPr>
        <w:t xml:space="preserve">. Author of article, A. A.; Author of article, B. B.; Author of article, C.C. </w:t>
      </w:r>
      <w:r w:rsidRPr="00722D88">
        <w:rPr>
          <w:rFonts w:asciiTheme="minorHAnsi" w:hAnsiTheme="minorHAnsi" w:cstheme="minorHAnsi"/>
          <w:i/>
          <w:iCs/>
          <w:sz w:val="22"/>
          <w:szCs w:val="22"/>
        </w:rPr>
        <w:t>Abbreviated Title of Journal</w:t>
      </w:r>
      <w:r w:rsidR="00463EFD" w:rsidRPr="00722D88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463EFD" w:rsidRPr="00722D88">
        <w:rPr>
          <w:rFonts w:asciiTheme="minorHAnsi" w:hAnsiTheme="minorHAnsi" w:cstheme="minorHAnsi"/>
          <w:sz w:val="22"/>
          <w:szCs w:val="22"/>
        </w:rPr>
        <w:t xml:space="preserve"> </w:t>
      </w:r>
      <w:r w:rsidRPr="00722D88">
        <w:rPr>
          <w:rFonts w:asciiTheme="minorHAnsi" w:hAnsiTheme="minorHAnsi" w:cstheme="minorHAnsi"/>
          <w:b/>
          <w:bCs/>
          <w:sz w:val="22"/>
          <w:szCs w:val="22"/>
        </w:rPr>
        <w:t>Year</w:t>
      </w:r>
      <w:r w:rsidRPr="00722D88">
        <w:rPr>
          <w:rFonts w:asciiTheme="minorHAnsi" w:hAnsiTheme="minorHAnsi" w:cstheme="minorHAnsi"/>
          <w:sz w:val="22"/>
          <w:szCs w:val="22"/>
        </w:rPr>
        <w:t>,</w:t>
      </w:r>
      <w:r w:rsidR="00463EFD" w:rsidRPr="00722D88">
        <w:rPr>
          <w:rFonts w:asciiTheme="minorHAnsi" w:hAnsiTheme="minorHAnsi" w:cstheme="minorHAnsi"/>
          <w:sz w:val="22"/>
          <w:szCs w:val="22"/>
        </w:rPr>
        <w:t xml:space="preserve"> </w:t>
      </w:r>
      <w:r w:rsidRPr="00722D88">
        <w:rPr>
          <w:rFonts w:asciiTheme="minorHAnsi" w:hAnsiTheme="minorHAnsi" w:cstheme="minorHAnsi"/>
          <w:i/>
          <w:iCs/>
          <w:sz w:val="22"/>
          <w:szCs w:val="22"/>
        </w:rPr>
        <w:t>Volume (issue)</w:t>
      </w:r>
      <w:r w:rsidRPr="00722D88">
        <w:rPr>
          <w:rFonts w:asciiTheme="minorHAnsi" w:hAnsiTheme="minorHAnsi" w:cstheme="minorHAnsi"/>
          <w:sz w:val="22"/>
          <w:szCs w:val="22"/>
        </w:rPr>
        <w:t>, page number(s).</w:t>
      </w:r>
    </w:p>
    <w:p w14:paraId="6D260A38" w14:textId="77777777" w:rsidR="001C0C9E" w:rsidRPr="00722D88" w:rsidRDefault="001C0C9E" w:rsidP="00421C1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CA2FEBE" w14:textId="77777777" w:rsidR="001C0C9E" w:rsidRPr="00722D88" w:rsidRDefault="001C0C9E" w:rsidP="00421C1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F0629BD" w14:textId="77777777" w:rsidR="00AA305E" w:rsidRPr="00722D88" w:rsidRDefault="00AA305E" w:rsidP="00421C15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295ACDE1" w14:textId="3672FB78" w:rsidR="00FE4925" w:rsidRPr="00722D88" w:rsidRDefault="00FE4925" w:rsidP="00421C15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22D88">
        <w:rPr>
          <w:rFonts w:asciiTheme="minorHAnsi" w:hAnsiTheme="minorHAnsi" w:cstheme="minorHAnsi"/>
          <w:b/>
          <w:sz w:val="22"/>
          <w:szCs w:val="22"/>
        </w:rPr>
        <w:t xml:space="preserve">Please be informed that we only accept </w:t>
      </w:r>
      <w:r w:rsidR="002F7C6F" w:rsidRPr="00722D88">
        <w:rPr>
          <w:rFonts w:asciiTheme="minorHAnsi" w:hAnsiTheme="minorHAnsi" w:cstheme="minorHAnsi"/>
          <w:b/>
          <w:sz w:val="22"/>
          <w:szCs w:val="22"/>
        </w:rPr>
        <w:t>two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632B7F" w:rsidRPr="00722D88">
        <w:rPr>
          <w:rFonts w:asciiTheme="minorHAnsi" w:hAnsiTheme="minorHAnsi" w:cstheme="minorHAnsi"/>
          <w:b/>
          <w:sz w:val="22"/>
          <w:szCs w:val="22"/>
        </w:rPr>
        <w:t>abstracts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 per registration</w:t>
      </w:r>
      <w:r w:rsidR="002F7C6F" w:rsidRPr="00722D8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182274" w:rsidRPr="00722D88">
        <w:rPr>
          <w:rFonts w:asciiTheme="minorHAnsi" w:hAnsiTheme="minorHAnsi" w:cstheme="minorHAnsi"/>
          <w:b/>
          <w:sz w:val="22"/>
          <w:szCs w:val="22"/>
        </w:rPr>
        <w:t>(</w:t>
      </w:r>
      <w:r w:rsidR="002F7C6F" w:rsidRPr="00722D88">
        <w:rPr>
          <w:rFonts w:asciiTheme="minorHAnsi" w:hAnsiTheme="minorHAnsi" w:cstheme="minorHAnsi"/>
          <w:b/>
          <w:sz w:val="22"/>
          <w:szCs w:val="22"/>
        </w:rPr>
        <w:t>maximum 1 o</w:t>
      </w:r>
      <w:r w:rsidR="00F03083" w:rsidRPr="00722D88">
        <w:rPr>
          <w:rFonts w:asciiTheme="minorHAnsi" w:hAnsiTheme="minorHAnsi" w:cstheme="minorHAnsi"/>
          <w:b/>
          <w:sz w:val="22"/>
          <w:szCs w:val="22"/>
        </w:rPr>
        <w:t>ral presentation per registration)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. </w:t>
      </w:r>
    </w:p>
    <w:p w14:paraId="6B011857" w14:textId="77777777" w:rsidR="00FE4925" w:rsidRPr="00722D88" w:rsidRDefault="00FE4925" w:rsidP="00421C1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78874D6" w14:textId="34FB2099" w:rsidR="00FE4925" w:rsidRPr="00722D88" w:rsidRDefault="00FE4925" w:rsidP="00421C15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22D88">
        <w:rPr>
          <w:rFonts w:asciiTheme="minorHAnsi" w:hAnsiTheme="minorHAnsi" w:cstheme="minorHAnsi"/>
          <w:b/>
          <w:sz w:val="22"/>
          <w:szCs w:val="22"/>
        </w:rPr>
        <w:t xml:space="preserve">The abstract </w:t>
      </w:r>
      <w:r w:rsidR="00D7297E">
        <w:rPr>
          <w:rFonts w:asciiTheme="minorHAnsi" w:hAnsiTheme="minorHAnsi" w:cstheme="minorHAnsi"/>
          <w:b/>
          <w:sz w:val="22"/>
          <w:szCs w:val="22"/>
        </w:rPr>
        <w:t>must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 be written in English</w:t>
      </w:r>
      <w:r w:rsidR="00D7297E">
        <w:rPr>
          <w:rFonts w:asciiTheme="minorHAnsi" w:hAnsiTheme="minorHAnsi" w:cstheme="minorHAnsi"/>
          <w:b/>
          <w:sz w:val="22"/>
          <w:szCs w:val="22"/>
        </w:rPr>
        <w:t xml:space="preserve"> and in Word format</w:t>
      </w:r>
      <w:r w:rsidR="009D7F1C" w:rsidRPr="00722D88">
        <w:rPr>
          <w:rFonts w:asciiTheme="minorHAnsi" w:hAnsiTheme="minorHAnsi" w:cstheme="minorHAnsi"/>
          <w:b/>
          <w:sz w:val="22"/>
          <w:szCs w:val="22"/>
        </w:rPr>
        <w:t>.</w:t>
      </w:r>
    </w:p>
    <w:p w14:paraId="3D3631A5" w14:textId="77777777" w:rsidR="00FE4925" w:rsidRPr="00722D88" w:rsidRDefault="00FE4925" w:rsidP="00421C1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A57419C" w14:textId="0C998BEE" w:rsidR="00FE4925" w:rsidRPr="00722D88" w:rsidRDefault="00FE4925" w:rsidP="00421C15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22D88">
        <w:rPr>
          <w:rFonts w:asciiTheme="minorHAnsi" w:hAnsiTheme="minorHAnsi" w:cstheme="minorHAnsi"/>
          <w:b/>
          <w:sz w:val="22"/>
          <w:szCs w:val="22"/>
        </w:rPr>
        <w:t xml:space="preserve">The deadline for abstract submission is </w:t>
      </w:r>
      <w:r w:rsidR="005A33D2" w:rsidRPr="005A33D2">
        <w:rPr>
          <w:rFonts w:asciiTheme="minorHAnsi" w:hAnsiTheme="minorHAnsi" w:cstheme="minorHAnsi"/>
          <w:b/>
          <w:sz w:val="22"/>
          <w:szCs w:val="22"/>
        </w:rPr>
        <w:t>30 September 2025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. The </w:t>
      </w:r>
      <w:r w:rsidR="005A33D2">
        <w:rPr>
          <w:rFonts w:asciiTheme="minorHAnsi" w:hAnsiTheme="minorHAnsi" w:cstheme="minorHAnsi"/>
          <w:b/>
          <w:sz w:val="22"/>
          <w:szCs w:val="22"/>
        </w:rPr>
        <w:t xml:space="preserve">Organising 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Committee will notify authors about the acceptance of their abstracts for </w:t>
      </w:r>
      <w:r w:rsidR="003F2DF2" w:rsidRPr="00722D88">
        <w:rPr>
          <w:rFonts w:asciiTheme="minorHAnsi" w:hAnsiTheme="minorHAnsi" w:cstheme="minorHAnsi"/>
          <w:b/>
          <w:sz w:val="22"/>
          <w:szCs w:val="22"/>
        </w:rPr>
        <w:t xml:space="preserve">oral or 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poster presentation </w:t>
      </w:r>
      <w:r w:rsidR="005A33D2">
        <w:rPr>
          <w:rFonts w:asciiTheme="minorHAnsi" w:hAnsiTheme="minorHAnsi" w:cstheme="minorHAnsi"/>
          <w:b/>
          <w:sz w:val="22"/>
          <w:szCs w:val="22"/>
        </w:rPr>
        <w:t>by</w:t>
      </w:r>
      <w:r w:rsidRPr="00722D8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A33D2" w:rsidRPr="005A33D2">
        <w:rPr>
          <w:rFonts w:asciiTheme="minorHAnsi" w:hAnsiTheme="minorHAnsi" w:cstheme="minorHAnsi"/>
          <w:b/>
          <w:sz w:val="22"/>
          <w:szCs w:val="22"/>
        </w:rPr>
        <w:t>31 October 2025</w:t>
      </w:r>
      <w:r w:rsidRPr="00722D88">
        <w:rPr>
          <w:rFonts w:asciiTheme="minorHAnsi" w:hAnsiTheme="minorHAnsi" w:cstheme="minorHAnsi"/>
          <w:b/>
          <w:sz w:val="22"/>
          <w:szCs w:val="22"/>
        </w:rPr>
        <w:t>.</w:t>
      </w:r>
    </w:p>
    <w:p w14:paraId="0D1EC49F" w14:textId="77777777" w:rsidR="00FE4925" w:rsidRPr="00722D88" w:rsidRDefault="00FE4925" w:rsidP="00421C1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15141AF" w14:textId="392F4F34" w:rsidR="00B45E80" w:rsidRPr="00722D88" w:rsidRDefault="00FE4925" w:rsidP="00421C15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22D88">
        <w:rPr>
          <w:rFonts w:asciiTheme="minorHAnsi" w:hAnsiTheme="minorHAnsi" w:cstheme="minorHAnsi"/>
          <w:b/>
          <w:sz w:val="22"/>
          <w:szCs w:val="22"/>
        </w:rPr>
        <w:t xml:space="preserve">All accepted </w:t>
      </w:r>
      <w:r w:rsidR="005A33D2">
        <w:rPr>
          <w:rFonts w:asciiTheme="minorHAnsi" w:hAnsiTheme="minorHAnsi" w:cstheme="minorHAnsi"/>
          <w:b/>
          <w:sz w:val="22"/>
          <w:szCs w:val="22"/>
        </w:rPr>
        <w:t>communication</w:t>
      </w:r>
      <w:r w:rsidRPr="00722D88">
        <w:rPr>
          <w:rFonts w:asciiTheme="minorHAnsi" w:hAnsiTheme="minorHAnsi" w:cstheme="minorHAnsi"/>
          <w:b/>
          <w:sz w:val="22"/>
          <w:szCs w:val="22"/>
        </w:rPr>
        <w:t>s will be included in the book of abstracts.</w:t>
      </w:r>
    </w:p>
    <w:sectPr w:rsidR="00B45E80" w:rsidRPr="00722D88" w:rsidSect="00785849">
      <w:headerReference w:type="default" r:id="rId11"/>
      <w:footerReference w:type="default" r:id="rId12"/>
      <w:pgSz w:w="11906" w:h="16838"/>
      <w:pgMar w:top="1361" w:right="1134" w:bottom="136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E5B9F" w14:textId="77777777" w:rsidR="00B87CB1" w:rsidRPr="00BC53EC" w:rsidRDefault="00B87CB1">
      <w:r w:rsidRPr="00BC53EC">
        <w:separator/>
      </w:r>
    </w:p>
  </w:endnote>
  <w:endnote w:type="continuationSeparator" w:id="0">
    <w:p w14:paraId="3E03060D" w14:textId="77777777" w:rsidR="00B87CB1" w:rsidRPr="00BC53EC" w:rsidRDefault="00B87CB1">
      <w:r w:rsidRPr="00BC53EC">
        <w:continuationSeparator/>
      </w:r>
    </w:p>
  </w:endnote>
  <w:endnote w:type="continuationNotice" w:id="1">
    <w:p w14:paraId="075EBA93" w14:textId="77777777" w:rsidR="00B87CB1" w:rsidRPr="00BC53EC" w:rsidRDefault="00B87C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">
    <w:altName w:val="Arial"/>
    <w:charset w:val="00"/>
    <w:family w:val="auto"/>
    <w:pitch w:val="variable"/>
    <w:sig w:usb0="80000067" w:usb1="00000000" w:usb2="00000000" w:usb3="00000000" w:csb0="00000111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平成明朝">
    <w:altName w:val="MS Mincho"/>
    <w:charset w:val="80"/>
    <w:family w:val="auto"/>
    <w:pitch w:val="variable"/>
    <w:sig w:usb0="00000000" w:usb1="00000708" w:usb2="1000000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6CB57" w14:textId="4113631B" w:rsidR="003D547E" w:rsidRPr="00BC53EC" w:rsidRDefault="00EE3CCF" w:rsidP="00C27AFA">
    <w:pPr>
      <w:pStyle w:val="Header"/>
      <w:jc w:val="right"/>
    </w:pPr>
    <w:r w:rsidRPr="00BC53EC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FCDD322" wp14:editId="19FCC943">
              <wp:simplePos x="0" y="0"/>
              <wp:positionH relativeFrom="column">
                <wp:posOffset>3909060</wp:posOffset>
              </wp:positionH>
              <wp:positionV relativeFrom="paragraph">
                <wp:posOffset>-186055</wp:posOffset>
              </wp:positionV>
              <wp:extent cx="2727960" cy="511175"/>
              <wp:effectExtent l="0" t="0" r="15240" b="317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27960" cy="5111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D33E80" w14:textId="77777777" w:rsidR="00A47E86" w:rsidRDefault="00A47E86" w:rsidP="00EE3CCF">
                          <w:pPr>
                            <w:pStyle w:val="Footer"/>
                            <w:tabs>
                              <w:tab w:val="left" w:pos="3560"/>
                            </w:tabs>
                            <w:ind w:right="15"/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</w:pPr>
                          <w:r w:rsidRPr="00A47E86"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>34</w:t>
                          </w:r>
                          <w:r w:rsidRPr="00A47E86">
                            <w:rPr>
                              <w:rFonts w:ascii="Helvetica" w:hAnsi="Helvetica" w:cs="Helvetica"/>
                              <w:sz w:val="16"/>
                              <w:szCs w:val="16"/>
                              <w:vertAlign w:val="superscript"/>
                            </w:rPr>
                            <w:t>th</w:t>
                          </w:r>
                          <w:r w:rsidRPr="00A47E86"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 xml:space="preserve"> European Symposium on Applied Thermodynamics</w:t>
                          </w:r>
                        </w:p>
                        <w:p w14:paraId="1A70CC60" w14:textId="61F33235" w:rsidR="00EE3CCF" w:rsidRPr="00A47E86" w:rsidRDefault="00A47E86" w:rsidP="00EE3CCF">
                          <w:pPr>
                            <w:pStyle w:val="Footer"/>
                            <w:tabs>
                              <w:tab w:val="left" w:pos="3560"/>
                            </w:tabs>
                            <w:ind w:right="15"/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>10</w:t>
                          </w:r>
                          <w:r w:rsidR="00EE3CCF" w:rsidRPr="00A47E86"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>-</w:t>
                          </w:r>
                          <w:r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>13</w:t>
                          </w:r>
                          <w:r w:rsidR="00EE3CCF" w:rsidRPr="00A47E86"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>May</w:t>
                          </w:r>
                          <w:r w:rsidR="00EE3CCF" w:rsidRPr="00A47E86"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 xml:space="preserve"> 202</w:t>
                          </w:r>
                          <w:r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>6</w:t>
                          </w:r>
                        </w:p>
                        <w:p w14:paraId="68131ED1" w14:textId="469B271B" w:rsidR="00EE3CCF" w:rsidRPr="00235DCB" w:rsidRDefault="00235DCB" w:rsidP="00EE3CCF">
                          <w:pPr>
                            <w:pStyle w:val="Footer"/>
                            <w:tabs>
                              <w:tab w:val="left" w:pos="3560"/>
                            </w:tabs>
                            <w:ind w:right="15"/>
                            <w:rPr>
                              <w:rFonts w:ascii="Helvetica" w:hAnsi="Helvetica" w:cs="Helvetica"/>
                              <w:sz w:val="12"/>
                              <w:szCs w:val="12"/>
                            </w:rPr>
                          </w:pPr>
                          <w:r w:rsidRPr="00235DCB">
                            <w:rPr>
                              <w:rFonts w:ascii="Helvetica" w:hAnsi="Helvetica" w:cs="Helvetica"/>
                              <w:sz w:val="16"/>
                              <w:szCs w:val="16"/>
                            </w:rPr>
                            <w:t>esat2026@fct.unl.p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CDD32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07.8pt;margin-top:-14.65pt;width:214.8pt;height:40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" filled="f" stroked="f" strokeweight=".5pt">
              <v:textbox inset="0,0,0,0">
                <w:txbxContent>
                  <w:p w14:paraId="39D33E80" w14:textId="77777777" w:rsidR="00A47E86" w:rsidRDefault="00A47E86" w:rsidP="00EE3CCF">
                    <w:pPr>
                      <w:pStyle w:val="Footer"/>
                      <w:tabs>
                        <w:tab w:val="left" w:pos="3560"/>
                      </w:tabs>
                      <w:ind w:right="15"/>
                      <w:rPr>
                        <w:rFonts w:ascii="Helvetica" w:hAnsi="Helvetica" w:cs="Helvetica"/>
                        <w:sz w:val="16"/>
                        <w:szCs w:val="16"/>
                      </w:rPr>
                    </w:pPr>
                    <w:r w:rsidRPr="00A47E86">
                      <w:rPr>
                        <w:rFonts w:ascii="Helvetica" w:hAnsi="Helvetica" w:cs="Helvetica"/>
                        <w:sz w:val="16"/>
                        <w:szCs w:val="16"/>
                      </w:rPr>
                      <w:t>34</w:t>
                    </w:r>
                    <w:r w:rsidRPr="00A47E86">
                      <w:rPr>
                        <w:rFonts w:ascii="Helvetica" w:hAnsi="Helvetica" w:cs="Helvetica"/>
                        <w:sz w:val="16"/>
                        <w:szCs w:val="16"/>
                        <w:vertAlign w:val="superscript"/>
                      </w:rPr>
                      <w:t>th</w:t>
                    </w:r>
                    <w:r w:rsidRPr="00A47E86">
                      <w:rPr>
                        <w:rFonts w:ascii="Helvetica" w:hAnsi="Helvetica" w:cs="Helvetica"/>
                        <w:sz w:val="16"/>
                        <w:szCs w:val="16"/>
                      </w:rPr>
                      <w:t xml:space="preserve"> European Symposium on Applied Thermodynamics</w:t>
                    </w:r>
                  </w:p>
                  <w:p w14:paraId="1A70CC60" w14:textId="61F33235" w:rsidR="00EE3CCF" w:rsidRPr="00A47E86" w:rsidRDefault="00A47E86" w:rsidP="00EE3CCF">
                    <w:pPr>
                      <w:pStyle w:val="Footer"/>
                      <w:tabs>
                        <w:tab w:val="left" w:pos="3560"/>
                      </w:tabs>
                      <w:ind w:right="15"/>
                      <w:rPr>
                        <w:rFonts w:ascii="Helvetica" w:hAnsi="Helvetica" w:cs="Helvetica"/>
                        <w:sz w:val="16"/>
                        <w:szCs w:val="16"/>
                      </w:rPr>
                    </w:pPr>
                    <w:r>
                      <w:rPr>
                        <w:rFonts w:ascii="Helvetica" w:hAnsi="Helvetica" w:cs="Helvetica"/>
                        <w:sz w:val="16"/>
                        <w:szCs w:val="16"/>
                      </w:rPr>
                      <w:t>10</w:t>
                    </w:r>
                    <w:r w:rsidR="00EE3CCF" w:rsidRPr="00A47E86">
                      <w:rPr>
                        <w:rFonts w:ascii="Helvetica" w:hAnsi="Helvetica" w:cs="Helvetica"/>
                        <w:sz w:val="16"/>
                        <w:szCs w:val="16"/>
                      </w:rPr>
                      <w:t>-</w:t>
                    </w:r>
                    <w:r>
                      <w:rPr>
                        <w:rFonts w:ascii="Helvetica" w:hAnsi="Helvetica" w:cs="Helvetica"/>
                        <w:sz w:val="16"/>
                        <w:szCs w:val="16"/>
                      </w:rPr>
                      <w:t>13</w:t>
                    </w:r>
                    <w:r w:rsidR="00EE3CCF" w:rsidRPr="00A47E86">
                      <w:rPr>
                        <w:rFonts w:ascii="Helvetica" w:hAnsi="Helvetica" w:cs="Helvetica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Helvetica" w:hAnsi="Helvetica" w:cs="Helvetica"/>
                        <w:sz w:val="16"/>
                        <w:szCs w:val="16"/>
                      </w:rPr>
                      <w:t>May</w:t>
                    </w:r>
                    <w:r w:rsidR="00EE3CCF" w:rsidRPr="00A47E86">
                      <w:rPr>
                        <w:rFonts w:ascii="Helvetica" w:hAnsi="Helvetica" w:cs="Helvetica"/>
                        <w:sz w:val="16"/>
                        <w:szCs w:val="16"/>
                      </w:rPr>
                      <w:t xml:space="preserve"> 202</w:t>
                    </w:r>
                    <w:r>
                      <w:rPr>
                        <w:rFonts w:ascii="Helvetica" w:hAnsi="Helvetica" w:cs="Helvetica"/>
                        <w:sz w:val="16"/>
                        <w:szCs w:val="16"/>
                      </w:rPr>
                      <w:t>6</w:t>
                    </w:r>
                  </w:p>
                  <w:p w14:paraId="68131ED1" w14:textId="469B271B" w:rsidR="00EE3CCF" w:rsidRPr="00235DCB" w:rsidRDefault="00235DCB" w:rsidP="00EE3CCF">
                    <w:pPr>
                      <w:pStyle w:val="Footer"/>
                      <w:tabs>
                        <w:tab w:val="left" w:pos="3560"/>
                      </w:tabs>
                      <w:ind w:right="15"/>
                      <w:rPr>
                        <w:rFonts w:ascii="Helvetica" w:hAnsi="Helvetica" w:cs="Helvetica"/>
                        <w:sz w:val="12"/>
                        <w:szCs w:val="12"/>
                      </w:rPr>
                    </w:pPr>
                    <w:r w:rsidRPr="00235DCB">
                      <w:rPr>
                        <w:rFonts w:ascii="Helvetica" w:hAnsi="Helvetica" w:cs="Helvetica"/>
                        <w:sz w:val="16"/>
                        <w:szCs w:val="16"/>
                      </w:rPr>
                      <w:t>esat2026@fct.unl.p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53448F" w14:textId="77777777" w:rsidR="00B87CB1" w:rsidRPr="00BC53EC" w:rsidRDefault="00B87CB1">
      <w:r w:rsidRPr="00BC53EC">
        <w:separator/>
      </w:r>
    </w:p>
  </w:footnote>
  <w:footnote w:type="continuationSeparator" w:id="0">
    <w:p w14:paraId="51B4D1F4" w14:textId="77777777" w:rsidR="00B87CB1" w:rsidRPr="00BC53EC" w:rsidRDefault="00B87CB1">
      <w:r w:rsidRPr="00BC53EC">
        <w:continuationSeparator/>
      </w:r>
    </w:p>
  </w:footnote>
  <w:footnote w:type="continuationNotice" w:id="1">
    <w:p w14:paraId="655623E4" w14:textId="77777777" w:rsidR="00B87CB1" w:rsidRPr="00BC53EC" w:rsidRDefault="00B87C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D5C47" w14:textId="466BFF7D" w:rsidR="002D6DDD" w:rsidRPr="00BC53EC" w:rsidRDefault="00A47E86" w:rsidP="002D6DDD">
    <w:pPr>
      <w:pStyle w:val="Header"/>
      <w:tabs>
        <w:tab w:val="left" w:pos="2268"/>
      </w:tabs>
      <w:ind w:right="-2"/>
    </w:pPr>
    <w:r>
      <w:rPr>
        <w:noProof/>
      </w:rPr>
      <w:drawing>
        <wp:inline distT="0" distB="0" distL="0" distR="0" wp14:anchorId="383525D1" wp14:editId="652BD445">
          <wp:extent cx="1018800" cy="961200"/>
          <wp:effectExtent l="0" t="0" r="0" b="0"/>
          <wp:docPr id="170332745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3327457" name="Picture 170332745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8800" cy="96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1192EC" w14:textId="50609858" w:rsidR="00D2470D" w:rsidRPr="00BC53EC" w:rsidRDefault="00235DCB" w:rsidP="002D6DDD">
    <w:pPr>
      <w:pStyle w:val="Header"/>
      <w:tabs>
        <w:tab w:val="left" w:pos="2268"/>
      </w:tabs>
      <w:ind w:right="-2"/>
      <w:rPr>
        <w:b/>
        <w:bCs/>
        <w:sz w:val="20"/>
        <w:szCs w:val="16"/>
      </w:rPr>
    </w:pPr>
    <w:hyperlink r:id="rId2" w:history="1">
      <w:r w:rsidRPr="00235DCB">
        <w:rPr>
          <w:rStyle w:val="Hyperlink"/>
          <w:sz w:val="20"/>
          <w:szCs w:val="20"/>
        </w:rPr>
        <w:t>https://esat-2026.s</w:t>
      </w:r>
      <w:r w:rsidRPr="00235DCB">
        <w:rPr>
          <w:rStyle w:val="Hyperlink"/>
          <w:sz w:val="20"/>
          <w:szCs w:val="20"/>
        </w:rPr>
        <w:t>c</w:t>
      </w:r>
      <w:r w:rsidRPr="00235DCB">
        <w:rPr>
          <w:rStyle w:val="Hyperlink"/>
          <w:sz w:val="20"/>
          <w:szCs w:val="20"/>
        </w:rPr>
        <w:t>i-meet.net/</w:t>
      </w:r>
    </w:hyperlink>
    <w:r w:rsidRPr="00BC53EC">
      <w:rPr>
        <w:b/>
        <w:bCs/>
        <w:sz w:val="20"/>
        <w:szCs w:val="16"/>
      </w:rPr>
      <w:t xml:space="preserve"> </w:t>
    </w:r>
  </w:p>
  <w:p w14:paraId="62517FF4" w14:textId="77777777" w:rsidR="007F56F0" w:rsidRPr="00BC53EC" w:rsidRDefault="007F56F0" w:rsidP="007F56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191242"/>
    <w:multiLevelType w:val="hybridMultilevel"/>
    <w:tmpl w:val="3708A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19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I0MLAwsjS1NDFV0lEKTi0uzszPAykwqgUA1m6g0SwAAAA="/>
  </w:docVars>
  <w:rsids>
    <w:rsidRoot w:val="00AC6B40"/>
    <w:rsid w:val="00006488"/>
    <w:rsid w:val="0001258E"/>
    <w:rsid w:val="0002623E"/>
    <w:rsid w:val="0002792F"/>
    <w:rsid w:val="00030562"/>
    <w:rsid w:val="00031296"/>
    <w:rsid w:val="0003218C"/>
    <w:rsid w:val="000428B8"/>
    <w:rsid w:val="000601CD"/>
    <w:rsid w:val="00060CA2"/>
    <w:rsid w:val="00070EDE"/>
    <w:rsid w:val="00073E0F"/>
    <w:rsid w:val="000853AF"/>
    <w:rsid w:val="00086230"/>
    <w:rsid w:val="00087CE9"/>
    <w:rsid w:val="0009373D"/>
    <w:rsid w:val="000A0B22"/>
    <w:rsid w:val="000A50AC"/>
    <w:rsid w:val="000B1AD5"/>
    <w:rsid w:val="000B3279"/>
    <w:rsid w:val="000B5280"/>
    <w:rsid w:val="000C0BF0"/>
    <w:rsid w:val="000D1E3C"/>
    <w:rsid w:val="000D4556"/>
    <w:rsid w:val="000D5C93"/>
    <w:rsid w:val="000D7B4D"/>
    <w:rsid w:val="000E3BD4"/>
    <w:rsid w:val="000E77F1"/>
    <w:rsid w:val="000F1D73"/>
    <w:rsid w:val="000F26E0"/>
    <w:rsid w:val="000F26F8"/>
    <w:rsid w:val="000F73F6"/>
    <w:rsid w:val="00104BAF"/>
    <w:rsid w:val="00111B29"/>
    <w:rsid w:val="00114689"/>
    <w:rsid w:val="00117FE8"/>
    <w:rsid w:val="0012118B"/>
    <w:rsid w:val="001213B5"/>
    <w:rsid w:val="00122BBB"/>
    <w:rsid w:val="0012498A"/>
    <w:rsid w:val="00126C6B"/>
    <w:rsid w:val="00132A30"/>
    <w:rsid w:val="00132C3E"/>
    <w:rsid w:val="00137510"/>
    <w:rsid w:val="001423C9"/>
    <w:rsid w:val="00147ADD"/>
    <w:rsid w:val="00153A14"/>
    <w:rsid w:val="001626A0"/>
    <w:rsid w:val="00170566"/>
    <w:rsid w:val="00170F8D"/>
    <w:rsid w:val="00170FCC"/>
    <w:rsid w:val="00171452"/>
    <w:rsid w:val="00171929"/>
    <w:rsid w:val="001732C9"/>
    <w:rsid w:val="00173C50"/>
    <w:rsid w:val="00182274"/>
    <w:rsid w:val="001842EF"/>
    <w:rsid w:val="001942EB"/>
    <w:rsid w:val="001A3755"/>
    <w:rsid w:val="001B1E19"/>
    <w:rsid w:val="001B4B89"/>
    <w:rsid w:val="001B4EC5"/>
    <w:rsid w:val="001B59E1"/>
    <w:rsid w:val="001B5D50"/>
    <w:rsid w:val="001C0C9E"/>
    <w:rsid w:val="001C6857"/>
    <w:rsid w:val="001D0851"/>
    <w:rsid w:val="001D424D"/>
    <w:rsid w:val="001E0503"/>
    <w:rsid w:val="001E1218"/>
    <w:rsid w:val="001E455B"/>
    <w:rsid w:val="001E49E1"/>
    <w:rsid w:val="001F458B"/>
    <w:rsid w:val="002012E0"/>
    <w:rsid w:val="00204C62"/>
    <w:rsid w:val="00211034"/>
    <w:rsid w:val="002245C5"/>
    <w:rsid w:val="00226218"/>
    <w:rsid w:val="00233067"/>
    <w:rsid w:val="002331A4"/>
    <w:rsid w:val="00235DCB"/>
    <w:rsid w:val="002433EC"/>
    <w:rsid w:val="00245919"/>
    <w:rsid w:val="00245E77"/>
    <w:rsid w:val="00246381"/>
    <w:rsid w:val="00250A64"/>
    <w:rsid w:val="00266A48"/>
    <w:rsid w:val="0026799A"/>
    <w:rsid w:val="00270044"/>
    <w:rsid w:val="0027008E"/>
    <w:rsid w:val="00281604"/>
    <w:rsid w:val="00282DEF"/>
    <w:rsid w:val="00283B99"/>
    <w:rsid w:val="002862BA"/>
    <w:rsid w:val="002914A6"/>
    <w:rsid w:val="0029250F"/>
    <w:rsid w:val="00292B41"/>
    <w:rsid w:val="00294796"/>
    <w:rsid w:val="00294A5F"/>
    <w:rsid w:val="002A0570"/>
    <w:rsid w:val="002A2966"/>
    <w:rsid w:val="002C0F88"/>
    <w:rsid w:val="002C2021"/>
    <w:rsid w:val="002D4A36"/>
    <w:rsid w:val="002D4B26"/>
    <w:rsid w:val="002D6DDD"/>
    <w:rsid w:val="002D722F"/>
    <w:rsid w:val="002D7E50"/>
    <w:rsid w:val="002F1ABD"/>
    <w:rsid w:val="002F23A4"/>
    <w:rsid w:val="002F4B00"/>
    <w:rsid w:val="002F50A2"/>
    <w:rsid w:val="002F556F"/>
    <w:rsid w:val="002F7C6F"/>
    <w:rsid w:val="00301747"/>
    <w:rsid w:val="0030308A"/>
    <w:rsid w:val="003113B5"/>
    <w:rsid w:val="00314C96"/>
    <w:rsid w:val="00315174"/>
    <w:rsid w:val="0031749D"/>
    <w:rsid w:val="00322862"/>
    <w:rsid w:val="003242D5"/>
    <w:rsid w:val="0032552C"/>
    <w:rsid w:val="00331E3E"/>
    <w:rsid w:val="00332C8A"/>
    <w:rsid w:val="00333A9D"/>
    <w:rsid w:val="00337F05"/>
    <w:rsid w:val="00345464"/>
    <w:rsid w:val="00367AF1"/>
    <w:rsid w:val="00376776"/>
    <w:rsid w:val="00377630"/>
    <w:rsid w:val="003861CB"/>
    <w:rsid w:val="003A0368"/>
    <w:rsid w:val="003B07CC"/>
    <w:rsid w:val="003B623B"/>
    <w:rsid w:val="003B7EAD"/>
    <w:rsid w:val="003C16C7"/>
    <w:rsid w:val="003C4EB4"/>
    <w:rsid w:val="003D547E"/>
    <w:rsid w:val="003E0239"/>
    <w:rsid w:val="003F2DF2"/>
    <w:rsid w:val="003F359C"/>
    <w:rsid w:val="00421C15"/>
    <w:rsid w:val="004253E7"/>
    <w:rsid w:val="004279DE"/>
    <w:rsid w:val="0043015D"/>
    <w:rsid w:val="0043316C"/>
    <w:rsid w:val="00447817"/>
    <w:rsid w:val="00452533"/>
    <w:rsid w:val="00453251"/>
    <w:rsid w:val="004564E4"/>
    <w:rsid w:val="00462EBD"/>
    <w:rsid w:val="00463EFD"/>
    <w:rsid w:val="00465043"/>
    <w:rsid w:val="00473798"/>
    <w:rsid w:val="00475CB9"/>
    <w:rsid w:val="00476139"/>
    <w:rsid w:val="004800D5"/>
    <w:rsid w:val="00480E7A"/>
    <w:rsid w:val="004851C5"/>
    <w:rsid w:val="00487ED1"/>
    <w:rsid w:val="00491C74"/>
    <w:rsid w:val="00494F2C"/>
    <w:rsid w:val="004B2C8C"/>
    <w:rsid w:val="004B3080"/>
    <w:rsid w:val="004B58C8"/>
    <w:rsid w:val="004C242E"/>
    <w:rsid w:val="004D0C12"/>
    <w:rsid w:val="004D3F38"/>
    <w:rsid w:val="004F75F5"/>
    <w:rsid w:val="005017AD"/>
    <w:rsid w:val="00506B92"/>
    <w:rsid w:val="005077A1"/>
    <w:rsid w:val="00511B0F"/>
    <w:rsid w:val="00511BC5"/>
    <w:rsid w:val="0051258C"/>
    <w:rsid w:val="005203D5"/>
    <w:rsid w:val="00522F03"/>
    <w:rsid w:val="00526216"/>
    <w:rsid w:val="00535774"/>
    <w:rsid w:val="00537D95"/>
    <w:rsid w:val="00550A0B"/>
    <w:rsid w:val="00554CB5"/>
    <w:rsid w:val="005711D4"/>
    <w:rsid w:val="00572A1C"/>
    <w:rsid w:val="00582D44"/>
    <w:rsid w:val="005839B3"/>
    <w:rsid w:val="005902D4"/>
    <w:rsid w:val="005908B6"/>
    <w:rsid w:val="00593477"/>
    <w:rsid w:val="00593545"/>
    <w:rsid w:val="00594582"/>
    <w:rsid w:val="00597701"/>
    <w:rsid w:val="005A0D75"/>
    <w:rsid w:val="005A33D2"/>
    <w:rsid w:val="005A7EF5"/>
    <w:rsid w:val="005B7A59"/>
    <w:rsid w:val="005C2E52"/>
    <w:rsid w:val="005D32A6"/>
    <w:rsid w:val="005E6739"/>
    <w:rsid w:val="005E6C2F"/>
    <w:rsid w:val="005E74C6"/>
    <w:rsid w:val="005F0D2F"/>
    <w:rsid w:val="005F39A5"/>
    <w:rsid w:val="005F4FA9"/>
    <w:rsid w:val="006008CE"/>
    <w:rsid w:val="0060175A"/>
    <w:rsid w:val="00601D9D"/>
    <w:rsid w:val="006037CF"/>
    <w:rsid w:val="0060736F"/>
    <w:rsid w:val="006101FB"/>
    <w:rsid w:val="00616463"/>
    <w:rsid w:val="0062097E"/>
    <w:rsid w:val="00632B7F"/>
    <w:rsid w:val="00633FDA"/>
    <w:rsid w:val="00636CD1"/>
    <w:rsid w:val="00637934"/>
    <w:rsid w:val="00640518"/>
    <w:rsid w:val="006440DA"/>
    <w:rsid w:val="006500DA"/>
    <w:rsid w:val="00654CA4"/>
    <w:rsid w:val="00655F33"/>
    <w:rsid w:val="0065623D"/>
    <w:rsid w:val="00661FC0"/>
    <w:rsid w:val="00666184"/>
    <w:rsid w:val="00666CD9"/>
    <w:rsid w:val="006740D7"/>
    <w:rsid w:val="00677595"/>
    <w:rsid w:val="0068337C"/>
    <w:rsid w:val="00685DD4"/>
    <w:rsid w:val="006878D1"/>
    <w:rsid w:val="006A4B82"/>
    <w:rsid w:val="006A56A9"/>
    <w:rsid w:val="006A5EA1"/>
    <w:rsid w:val="006B17F0"/>
    <w:rsid w:val="006B21F8"/>
    <w:rsid w:val="006B30DB"/>
    <w:rsid w:val="006B3B27"/>
    <w:rsid w:val="006B40FD"/>
    <w:rsid w:val="006C1D3D"/>
    <w:rsid w:val="006C2CE6"/>
    <w:rsid w:val="006C7211"/>
    <w:rsid w:val="006D0E24"/>
    <w:rsid w:val="006D1823"/>
    <w:rsid w:val="006D3061"/>
    <w:rsid w:val="006D341B"/>
    <w:rsid w:val="006D4150"/>
    <w:rsid w:val="006D45B3"/>
    <w:rsid w:val="006D488D"/>
    <w:rsid w:val="006D75C0"/>
    <w:rsid w:val="006E4B24"/>
    <w:rsid w:val="006E6509"/>
    <w:rsid w:val="006F02D7"/>
    <w:rsid w:val="006F0FAA"/>
    <w:rsid w:val="006F27FE"/>
    <w:rsid w:val="006F383B"/>
    <w:rsid w:val="006F3D3B"/>
    <w:rsid w:val="0070691B"/>
    <w:rsid w:val="00711FAA"/>
    <w:rsid w:val="007173A4"/>
    <w:rsid w:val="00720A15"/>
    <w:rsid w:val="00720D50"/>
    <w:rsid w:val="007217AA"/>
    <w:rsid w:val="00722D88"/>
    <w:rsid w:val="00722E77"/>
    <w:rsid w:val="007238FC"/>
    <w:rsid w:val="00730977"/>
    <w:rsid w:val="00734251"/>
    <w:rsid w:val="007418A2"/>
    <w:rsid w:val="0074222F"/>
    <w:rsid w:val="00751E5C"/>
    <w:rsid w:val="0075638B"/>
    <w:rsid w:val="00773BCF"/>
    <w:rsid w:val="00776CBC"/>
    <w:rsid w:val="00785849"/>
    <w:rsid w:val="007872C0"/>
    <w:rsid w:val="00794026"/>
    <w:rsid w:val="00794521"/>
    <w:rsid w:val="00797DF1"/>
    <w:rsid w:val="007A1516"/>
    <w:rsid w:val="007A2BCC"/>
    <w:rsid w:val="007A5812"/>
    <w:rsid w:val="007B14E3"/>
    <w:rsid w:val="007B5562"/>
    <w:rsid w:val="007C1BAB"/>
    <w:rsid w:val="007C4C9A"/>
    <w:rsid w:val="007C5F62"/>
    <w:rsid w:val="007D002A"/>
    <w:rsid w:val="007D4671"/>
    <w:rsid w:val="007E31C7"/>
    <w:rsid w:val="007E38E3"/>
    <w:rsid w:val="007E3AA5"/>
    <w:rsid w:val="007E3CF9"/>
    <w:rsid w:val="007E3F06"/>
    <w:rsid w:val="007F4658"/>
    <w:rsid w:val="007F56F0"/>
    <w:rsid w:val="00810F84"/>
    <w:rsid w:val="008169E8"/>
    <w:rsid w:val="008244DC"/>
    <w:rsid w:val="00826BF9"/>
    <w:rsid w:val="008369F5"/>
    <w:rsid w:val="00845BB4"/>
    <w:rsid w:val="008513F4"/>
    <w:rsid w:val="0085408B"/>
    <w:rsid w:val="00862F41"/>
    <w:rsid w:val="0086537E"/>
    <w:rsid w:val="0086562E"/>
    <w:rsid w:val="00865D3D"/>
    <w:rsid w:val="0086720E"/>
    <w:rsid w:val="0087470E"/>
    <w:rsid w:val="008779ED"/>
    <w:rsid w:val="00880C05"/>
    <w:rsid w:val="0089668B"/>
    <w:rsid w:val="008A5E5D"/>
    <w:rsid w:val="008B2E5A"/>
    <w:rsid w:val="008C1189"/>
    <w:rsid w:val="008C51DF"/>
    <w:rsid w:val="008C6FC2"/>
    <w:rsid w:val="008D69B6"/>
    <w:rsid w:val="008D7994"/>
    <w:rsid w:val="008E0A5E"/>
    <w:rsid w:val="008E1B99"/>
    <w:rsid w:val="008E22F7"/>
    <w:rsid w:val="008F0872"/>
    <w:rsid w:val="008F1F3C"/>
    <w:rsid w:val="008F400C"/>
    <w:rsid w:val="008F4E7E"/>
    <w:rsid w:val="008F5683"/>
    <w:rsid w:val="00902508"/>
    <w:rsid w:val="009047A8"/>
    <w:rsid w:val="00905EB7"/>
    <w:rsid w:val="0090736C"/>
    <w:rsid w:val="00915037"/>
    <w:rsid w:val="00915A8A"/>
    <w:rsid w:val="00916131"/>
    <w:rsid w:val="00917F01"/>
    <w:rsid w:val="00926E35"/>
    <w:rsid w:val="00930556"/>
    <w:rsid w:val="009309F2"/>
    <w:rsid w:val="00930BDE"/>
    <w:rsid w:val="00930D58"/>
    <w:rsid w:val="00931B60"/>
    <w:rsid w:val="00933218"/>
    <w:rsid w:val="00933FED"/>
    <w:rsid w:val="00943943"/>
    <w:rsid w:val="00943B50"/>
    <w:rsid w:val="00944A16"/>
    <w:rsid w:val="00963DFC"/>
    <w:rsid w:val="00964B66"/>
    <w:rsid w:val="00967F50"/>
    <w:rsid w:val="00976D94"/>
    <w:rsid w:val="00976FD2"/>
    <w:rsid w:val="009771CD"/>
    <w:rsid w:val="00985692"/>
    <w:rsid w:val="00986811"/>
    <w:rsid w:val="0099425E"/>
    <w:rsid w:val="00996B7C"/>
    <w:rsid w:val="009974FB"/>
    <w:rsid w:val="009A0C8E"/>
    <w:rsid w:val="009A7B31"/>
    <w:rsid w:val="009B0877"/>
    <w:rsid w:val="009B23B1"/>
    <w:rsid w:val="009B41BA"/>
    <w:rsid w:val="009C0F5C"/>
    <w:rsid w:val="009C501B"/>
    <w:rsid w:val="009C5D52"/>
    <w:rsid w:val="009C61D0"/>
    <w:rsid w:val="009D4538"/>
    <w:rsid w:val="009D596A"/>
    <w:rsid w:val="009D7553"/>
    <w:rsid w:val="009D7F1C"/>
    <w:rsid w:val="009E19E1"/>
    <w:rsid w:val="009E1BE7"/>
    <w:rsid w:val="009E319D"/>
    <w:rsid w:val="009E33A6"/>
    <w:rsid w:val="009E394F"/>
    <w:rsid w:val="009E404F"/>
    <w:rsid w:val="009F0A96"/>
    <w:rsid w:val="009F1443"/>
    <w:rsid w:val="00A005CF"/>
    <w:rsid w:val="00A00C5B"/>
    <w:rsid w:val="00A02F06"/>
    <w:rsid w:val="00A03EEB"/>
    <w:rsid w:val="00A06DEF"/>
    <w:rsid w:val="00A13DF0"/>
    <w:rsid w:val="00A2607B"/>
    <w:rsid w:val="00A32160"/>
    <w:rsid w:val="00A32398"/>
    <w:rsid w:val="00A33706"/>
    <w:rsid w:val="00A414E6"/>
    <w:rsid w:val="00A42791"/>
    <w:rsid w:val="00A46644"/>
    <w:rsid w:val="00A47591"/>
    <w:rsid w:val="00A47E86"/>
    <w:rsid w:val="00A51E7C"/>
    <w:rsid w:val="00A5369A"/>
    <w:rsid w:val="00A53BB0"/>
    <w:rsid w:val="00A6169B"/>
    <w:rsid w:val="00A63B0B"/>
    <w:rsid w:val="00A64699"/>
    <w:rsid w:val="00A75483"/>
    <w:rsid w:val="00A75B41"/>
    <w:rsid w:val="00A76156"/>
    <w:rsid w:val="00A9530C"/>
    <w:rsid w:val="00AA16B9"/>
    <w:rsid w:val="00AA1809"/>
    <w:rsid w:val="00AA305E"/>
    <w:rsid w:val="00AA73C4"/>
    <w:rsid w:val="00AB097A"/>
    <w:rsid w:val="00AB1ED0"/>
    <w:rsid w:val="00AB42B9"/>
    <w:rsid w:val="00AC049F"/>
    <w:rsid w:val="00AC36BA"/>
    <w:rsid w:val="00AC58C9"/>
    <w:rsid w:val="00AC6B40"/>
    <w:rsid w:val="00AE247C"/>
    <w:rsid w:val="00AE3E2B"/>
    <w:rsid w:val="00AE542A"/>
    <w:rsid w:val="00AE5ED2"/>
    <w:rsid w:val="00AF19F2"/>
    <w:rsid w:val="00B0147D"/>
    <w:rsid w:val="00B07449"/>
    <w:rsid w:val="00B13D10"/>
    <w:rsid w:val="00B20E97"/>
    <w:rsid w:val="00B21E50"/>
    <w:rsid w:val="00B22C96"/>
    <w:rsid w:val="00B32C0E"/>
    <w:rsid w:val="00B339B3"/>
    <w:rsid w:val="00B361B3"/>
    <w:rsid w:val="00B43463"/>
    <w:rsid w:val="00B45E80"/>
    <w:rsid w:val="00B5094D"/>
    <w:rsid w:val="00B514E6"/>
    <w:rsid w:val="00B5289B"/>
    <w:rsid w:val="00B532DC"/>
    <w:rsid w:val="00B53ECB"/>
    <w:rsid w:val="00B55A00"/>
    <w:rsid w:val="00B562D3"/>
    <w:rsid w:val="00B60735"/>
    <w:rsid w:val="00B65388"/>
    <w:rsid w:val="00B70380"/>
    <w:rsid w:val="00B72D42"/>
    <w:rsid w:val="00B73298"/>
    <w:rsid w:val="00B77986"/>
    <w:rsid w:val="00B87CB1"/>
    <w:rsid w:val="00B97825"/>
    <w:rsid w:val="00BA1081"/>
    <w:rsid w:val="00BA12CE"/>
    <w:rsid w:val="00BA2994"/>
    <w:rsid w:val="00BA2E46"/>
    <w:rsid w:val="00BA64A8"/>
    <w:rsid w:val="00BB16E2"/>
    <w:rsid w:val="00BB447E"/>
    <w:rsid w:val="00BC4918"/>
    <w:rsid w:val="00BC53EC"/>
    <w:rsid w:val="00BC67FF"/>
    <w:rsid w:val="00BC6EE0"/>
    <w:rsid w:val="00BD26C1"/>
    <w:rsid w:val="00BE1A14"/>
    <w:rsid w:val="00BE6974"/>
    <w:rsid w:val="00BE750A"/>
    <w:rsid w:val="00BE7A5E"/>
    <w:rsid w:val="00BF3389"/>
    <w:rsid w:val="00BF4B2B"/>
    <w:rsid w:val="00BF558A"/>
    <w:rsid w:val="00BF5E4D"/>
    <w:rsid w:val="00C06FBC"/>
    <w:rsid w:val="00C107B8"/>
    <w:rsid w:val="00C145A5"/>
    <w:rsid w:val="00C14E3E"/>
    <w:rsid w:val="00C15239"/>
    <w:rsid w:val="00C17F68"/>
    <w:rsid w:val="00C27AFA"/>
    <w:rsid w:val="00C40B44"/>
    <w:rsid w:val="00C44B35"/>
    <w:rsid w:val="00C45044"/>
    <w:rsid w:val="00C459F9"/>
    <w:rsid w:val="00C45CA7"/>
    <w:rsid w:val="00C469EF"/>
    <w:rsid w:val="00C61D0B"/>
    <w:rsid w:val="00C7069E"/>
    <w:rsid w:val="00C70A01"/>
    <w:rsid w:val="00C80063"/>
    <w:rsid w:val="00C8277D"/>
    <w:rsid w:val="00C872D9"/>
    <w:rsid w:val="00C87328"/>
    <w:rsid w:val="00CA071B"/>
    <w:rsid w:val="00CB320D"/>
    <w:rsid w:val="00CB51C7"/>
    <w:rsid w:val="00CC61BD"/>
    <w:rsid w:val="00CE0E72"/>
    <w:rsid w:val="00CE4FC0"/>
    <w:rsid w:val="00CE5A20"/>
    <w:rsid w:val="00CF176B"/>
    <w:rsid w:val="00CF1829"/>
    <w:rsid w:val="00D00A42"/>
    <w:rsid w:val="00D049E6"/>
    <w:rsid w:val="00D1363B"/>
    <w:rsid w:val="00D20B3A"/>
    <w:rsid w:val="00D21312"/>
    <w:rsid w:val="00D21323"/>
    <w:rsid w:val="00D2470D"/>
    <w:rsid w:val="00D2730F"/>
    <w:rsid w:val="00D408A2"/>
    <w:rsid w:val="00D42BBA"/>
    <w:rsid w:val="00D42CDE"/>
    <w:rsid w:val="00D44A34"/>
    <w:rsid w:val="00D44C2B"/>
    <w:rsid w:val="00D44DA6"/>
    <w:rsid w:val="00D464E4"/>
    <w:rsid w:val="00D5055B"/>
    <w:rsid w:val="00D51CAA"/>
    <w:rsid w:val="00D532AF"/>
    <w:rsid w:val="00D61217"/>
    <w:rsid w:val="00D6334C"/>
    <w:rsid w:val="00D64F6E"/>
    <w:rsid w:val="00D711B6"/>
    <w:rsid w:val="00D7297E"/>
    <w:rsid w:val="00D76D57"/>
    <w:rsid w:val="00D86566"/>
    <w:rsid w:val="00D873A9"/>
    <w:rsid w:val="00D90F79"/>
    <w:rsid w:val="00D9332B"/>
    <w:rsid w:val="00D975F0"/>
    <w:rsid w:val="00DA07AD"/>
    <w:rsid w:val="00DA165A"/>
    <w:rsid w:val="00DA4B65"/>
    <w:rsid w:val="00DB4BAC"/>
    <w:rsid w:val="00DC3F27"/>
    <w:rsid w:val="00DC3FB5"/>
    <w:rsid w:val="00DC455A"/>
    <w:rsid w:val="00DC4E13"/>
    <w:rsid w:val="00DE1D35"/>
    <w:rsid w:val="00DE558F"/>
    <w:rsid w:val="00DE574A"/>
    <w:rsid w:val="00DE6DBB"/>
    <w:rsid w:val="00DE7DF0"/>
    <w:rsid w:val="00DF3DED"/>
    <w:rsid w:val="00DF56C4"/>
    <w:rsid w:val="00E02A88"/>
    <w:rsid w:val="00E03D4C"/>
    <w:rsid w:val="00E13D00"/>
    <w:rsid w:val="00E3106F"/>
    <w:rsid w:val="00E32D21"/>
    <w:rsid w:val="00E36000"/>
    <w:rsid w:val="00E40517"/>
    <w:rsid w:val="00E41E98"/>
    <w:rsid w:val="00E4455B"/>
    <w:rsid w:val="00E44D27"/>
    <w:rsid w:val="00E52008"/>
    <w:rsid w:val="00E56D3E"/>
    <w:rsid w:val="00E654EA"/>
    <w:rsid w:val="00E7602C"/>
    <w:rsid w:val="00E76D32"/>
    <w:rsid w:val="00E80943"/>
    <w:rsid w:val="00E839B3"/>
    <w:rsid w:val="00E84573"/>
    <w:rsid w:val="00E91784"/>
    <w:rsid w:val="00E947BF"/>
    <w:rsid w:val="00E94DA6"/>
    <w:rsid w:val="00EA08EC"/>
    <w:rsid w:val="00EA154A"/>
    <w:rsid w:val="00EA2976"/>
    <w:rsid w:val="00EA3EA2"/>
    <w:rsid w:val="00EA4D6B"/>
    <w:rsid w:val="00EA585D"/>
    <w:rsid w:val="00EA6FAE"/>
    <w:rsid w:val="00EA7965"/>
    <w:rsid w:val="00EB1C1B"/>
    <w:rsid w:val="00EB257F"/>
    <w:rsid w:val="00EB3CE1"/>
    <w:rsid w:val="00EC05F3"/>
    <w:rsid w:val="00EC53C0"/>
    <w:rsid w:val="00ED299B"/>
    <w:rsid w:val="00ED7677"/>
    <w:rsid w:val="00EE1B64"/>
    <w:rsid w:val="00EE2F9D"/>
    <w:rsid w:val="00EE3CCF"/>
    <w:rsid w:val="00EE4180"/>
    <w:rsid w:val="00EE44FA"/>
    <w:rsid w:val="00EE5A2C"/>
    <w:rsid w:val="00EE7D8A"/>
    <w:rsid w:val="00EF290D"/>
    <w:rsid w:val="00EF5D2A"/>
    <w:rsid w:val="00F0000B"/>
    <w:rsid w:val="00F012FA"/>
    <w:rsid w:val="00F03083"/>
    <w:rsid w:val="00F04E4E"/>
    <w:rsid w:val="00F124E5"/>
    <w:rsid w:val="00F2042D"/>
    <w:rsid w:val="00F22A20"/>
    <w:rsid w:val="00F232BF"/>
    <w:rsid w:val="00F262C9"/>
    <w:rsid w:val="00F33BEC"/>
    <w:rsid w:val="00F3438B"/>
    <w:rsid w:val="00F37EEC"/>
    <w:rsid w:val="00F42FF1"/>
    <w:rsid w:val="00F46AEC"/>
    <w:rsid w:val="00F542BB"/>
    <w:rsid w:val="00F6123D"/>
    <w:rsid w:val="00F6134C"/>
    <w:rsid w:val="00F630F3"/>
    <w:rsid w:val="00F64EB6"/>
    <w:rsid w:val="00F666A4"/>
    <w:rsid w:val="00F76E9F"/>
    <w:rsid w:val="00F83804"/>
    <w:rsid w:val="00F87CCC"/>
    <w:rsid w:val="00F90F8C"/>
    <w:rsid w:val="00F938FE"/>
    <w:rsid w:val="00F950E7"/>
    <w:rsid w:val="00F954E8"/>
    <w:rsid w:val="00F95F4B"/>
    <w:rsid w:val="00FA3726"/>
    <w:rsid w:val="00FA7D30"/>
    <w:rsid w:val="00FB0B83"/>
    <w:rsid w:val="00FB5009"/>
    <w:rsid w:val="00FC3A07"/>
    <w:rsid w:val="00FD2064"/>
    <w:rsid w:val="00FD3F91"/>
    <w:rsid w:val="00FE4925"/>
    <w:rsid w:val="00FE52BD"/>
    <w:rsid w:val="00FF1D85"/>
    <w:rsid w:val="00FF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9887C"/>
  <w15:docId w15:val="{49E999BD-1248-46EA-B16E-49277F6F0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4BAF"/>
    <w:rPr>
      <w:sz w:val="24"/>
      <w:szCs w:val="24"/>
      <w:lang w:val="en-GB" w:eastAsia="it-IT"/>
    </w:rPr>
  </w:style>
  <w:style w:type="paragraph" w:styleId="Heading1">
    <w:name w:val="heading 1"/>
    <w:basedOn w:val="Normal"/>
    <w:next w:val="Normal"/>
    <w:link w:val="Heading1Char"/>
    <w:qFormat/>
    <w:rsid w:val="00111B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Authors_CSBio"/>
    <w:basedOn w:val="Normal"/>
    <w:next w:val="Normal"/>
    <w:link w:val="Heading2Char"/>
    <w:uiPriority w:val="9"/>
    <w:unhideWhenUsed/>
    <w:qFormat/>
    <w:rsid w:val="00963DFC"/>
    <w:pPr>
      <w:spacing w:after="240"/>
      <w:jc w:val="center"/>
      <w:outlineLvl w:val="1"/>
    </w:pPr>
    <w:rPr>
      <w:rFonts w:eastAsia="SimSun"/>
      <w:sz w:val="20"/>
      <w:szCs w:val="20"/>
      <w:lang w:val="tr-TR"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800D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B21E50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1E5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21E50"/>
    <w:rPr>
      <w:b/>
      <w:bCs/>
    </w:rPr>
  </w:style>
  <w:style w:type="paragraph" w:styleId="BalloonText">
    <w:name w:val="Balloon Text"/>
    <w:basedOn w:val="Normal"/>
    <w:semiHidden/>
    <w:rsid w:val="00B21E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938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938FE"/>
    <w:rPr>
      <w:color w:val="0000FF"/>
      <w:u w:val="single"/>
    </w:rPr>
  </w:style>
  <w:style w:type="character" w:styleId="Strong">
    <w:name w:val="Strong"/>
    <w:uiPriority w:val="22"/>
    <w:qFormat/>
    <w:rsid w:val="00F938FE"/>
    <w:rPr>
      <w:b/>
      <w:bCs/>
    </w:rPr>
  </w:style>
  <w:style w:type="paragraph" w:styleId="Header">
    <w:name w:val="header"/>
    <w:basedOn w:val="Normal"/>
    <w:link w:val="HeaderChar"/>
    <w:uiPriority w:val="99"/>
    <w:rsid w:val="001B1E19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rsid w:val="001B1E19"/>
    <w:pPr>
      <w:tabs>
        <w:tab w:val="center" w:pos="4819"/>
        <w:tab w:val="right" w:pos="9638"/>
      </w:tabs>
    </w:pPr>
  </w:style>
  <w:style w:type="character" w:customStyle="1" w:styleId="CommentTextChar">
    <w:name w:val="Comment Text Char"/>
    <w:link w:val="CommentText"/>
    <w:rsid w:val="00266A48"/>
  </w:style>
  <w:style w:type="character" w:styleId="FollowedHyperlink">
    <w:name w:val="FollowedHyperlink"/>
    <w:rsid w:val="009A0C8E"/>
    <w:rPr>
      <w:color w:val="954F72"/>
      <w:u w:val="single"/>
    </w:rPr>
  </w:style>
  <w:style w:type="paragraph" w:customStyle="1" w:styleId="Titolo1">
    <w:name w:val="Titolo1"/>
    <w:next w:val="Normal"/>
    <w:rsid w:val="000D5C93"/>
    <w:pPr>
      <w:jc w:val="center"/>
      <w:outlineLvl w:val="0"/>
    </w:pPr>
    <w:rPr>
      <w:rFonts w:ascii="Copperplate" w:eastAsia="ヒラギノ角ゴ Pro W3" w:hAnsi="Copperplate"/>
      <w:color w:val="567EA2"/>
      <w:sz w:val="56"/>
      <w:lang w:val="it-IT" w:eastAsia="it-IT"/>
    </w:rPr>
  </w:style>
  <w:style w:type="paragraph" w:customStyle="1" w:styleId="AbstraktFirma">
    <w:name w:val="_Abstrakt_Firma"/>
    <w:link w:val="AbstraktFirmaChar"/>
    <w:qFormat/>
    <w:rsid w:val="006E4B24"/>
    <w:pPr>
      <w:jc w:val="center"/>
    </w:pPr>
    <w:rPr>
      <w:caps/>
      <w:sz w:val="24"/>
      <w:szCs w:val="24"/>
      <w:lang w:val="cs-CZ" w:eastAsia="en-US"/>
    </w:rPr>
  </w:style>
  <w:style w:type="character" w:customStyle="1" w:styleId="AbstraktFirmaChar">
    <w:name w:val="_Abstrakt_Firma Char"/>
    <w:link w:val="AbstraktFirma"/>
    <w:rsid w:val="006E4B24"/>
    <w:rPr>
      <w:caps/>
      <w:sz w:val="24"/>
      <w:szCs w:val="24"/>
      <w:lang w:val="cs-CZ" w:eastAsia="en-US"/>
    </w:rPr>
  </w:style>
  <w:style w:type="paragraph" w:customStyle="1" w:styleId="Abstraktjmena">
    <w:name w:val="_Abstrakt_jmena"/>
    <w:link w:val="AbstraktjmenaChar"/>
    <w:qFormat/>
    <w:rsid w:val="006E4B24"/>
    <w:pPr>
      <w:spacing w:before="160" w:after="80"/>
      <w:jc w:val="center"/>
    </w:pPr>
    <w:rPr>
      <w:b/>
      <w:i/>
      <w:sz w:val="24"/>
      <w:szCs w:val="24"/>
      <w:lang w:val="cs-CZ" w:eastAsia="en-US"/>
    </w:rPr>
  </w:style>
  <w:style w:type="character" w:customStyle="1" w:styleId="AbstraktjmenaChar">
    <w:name w:val="_Abstrakt_jmena Char"/>
    <w:link w:val="Abstraktjmena"/>
    <w:rsid w:val="006E4B24"/>
    <w:rPr>
      <w:b/>
      <w:i/>
      <w:sz w:val="24"/>
      <w:szCs w:val="24"/>
      <w:lang w:val="cs-CZ" w:eastAsia="en-US"/>
    </w:rPr>
  </w:style>
  <w:style w:type="paragraph" w:styleId="NormalWeb">
    <w:name w:val="Normal (Web)"/>
    <w:basedOn w:val="Normal"/>
    <w:uiPriority w:val="99"/>
    <w:unhideWhenUsed/>
    <w:rsid w:val="00E03D4C"/>
    <w:pPr>
      <w:spacing w:before="100" w:beforeAutospacing="1" w:after="100" w:afterAutospacing="1"/>
    </w:pPr>
    <w:rPr>
      <w:lang w:eastAsia="en-GB"/>
    </w:rPr>
  </w:style>
  <w:style w:type="character" w:customStyle="1" w:styleId="normaltextrun">
    <w:name w:val="normaltextrun"/>
    <w:rsid w:val="00865D3D"/>
  </w:style>
  <w:style w:type="character" w:customStyle="1" w:styleId="spellingerror">
    <w:name w:val="spellingerror"/>
    <w:rsid w:val="00865D3D"/>
  </w:style>
  <w:style w:type="character" w:customStyle="1" w:styleId="Heading2Char">
    <w:name w:val="Heading 2 Char"/>
    <w:aliases w:val="Authors_CSBio Char"/>
    <w:basedOn w:val="DefaultParagraphFont"/>
    <w:link w:val="Heading2"/>
    <w:uiPriority w:val="9"/>
    <w:rsid w:val="00963DFC"/>
    <w:rPr>
      <w:rFonts w:eastAsia="SimSun"/>
      <w:lang w:val="tr-TR" w:eastAsia="en-US"/>
    </w:rPr>
  </w:style>
  <w:style w:type="character" w:customStyle="1" w:styleId="Heading1Char">
    <w:name w:val="Heading 1 Char"/>
    <w:basedOn w:val="DefaultParagraphFont"/>
    <w:link w:val="Heading1"/>
    <w:rsid w:val="00111B2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it-IT" w:eastAsia="it-IT"/>
    </w:rPr>
  </w:style>
  <w:style w:type="character" w:customStyle="1" w:styleId="Heading4Char">
    <w:name w:val="Heading 4 Char"/>
    <w:basedOn w:val="DefaultParagraphFont"/>
    <w:link w:val="Heading4"/>
    <w:semiHidden/>
    <w:rsid w:val="004800D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it-IT" w:eastAsia="it-IT"/>
    </w:rPr>
  </w:style>
  <w:style w:type="character" w:customStyle="1" w:styleId="HeaderChar">
    <w:name w:val="Header Char"/>
    <w:link w:val="Header"/>
    <w:uiPriority w:val="99"/>
    <w:rsid w:val="002D6DDD"/>
    <w:rPr>
      <w:sz w:val="24"/>
      <w:szCs w:val="24"/>
      <w:lang w:val="it-IT"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2D6DDD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EE3CCF"/>
    <w:rPr>
      <w:sz w:val="24"/>
      <w:szCs w:val="24"/>
      <w:lang w:val="it-IT" w:eastAsia="it-IT"/>
    </w:rPr>
  </w:style>
  <w:style w:type="paragraph" w:customStyle="1" w:styleId="Default">
    <w:name w:val="Default"/>
    <w:rsid w:val="00B45E80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60736F"/>
    <w:rPr>
      <w:sz w:val="24"/>
      <w:szCs w:val="24"/>
      <w:lang w:val="en-GB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31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sat-2026.sci-meet.net/%20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AF7E26DE6D1B49969453EEF3DCF78D" ma:contentTypeVersion="15" ma:contentTypeDescription="Create a new document." ma:contentTypeScope="" ma:versionID="3def56704c60f3a47229be9d84503a23">
  <xsd:schema xmlns:xsd="http://www.w3.org/2001/XMLSchema" xmlns:xs="http://www.w3.org/2001/XMLSchema" xmlns:p="http://schemas.microsoft.com/office/2006/metadata/properties" xmlns:ns2="d680ee45-5b83-436b-9093-cb57255a0b8d" xmlns:ns3="6b7e29d7-980f-416e-a856-8e3e19e66da2" targetNamespace="http://schemas.microsoft.com/office/2006/metadata/properties" ma:root="true" ma:fieldsID="4ce8b637d8ef73c6f4e729d84f5566ee" ns2:_="" ns3:_="">
    <xsd:import namespace="d680ee45-5b83-436b-9093-cb57255a0b8d"/>
    <xsd:import namespace="6b7e29d7-980f-416e-a856-8e3e19e66d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0ee45-5b83-436b-9093-cb57255a0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e6bef56-2a6c-48cc-8ae5-c4da388c77a0}" ma:internalName="TaxCatchAll" ma:showField="CatchAllData" ma:web="d680ee45-5b83-436b-9093-cb57255a0b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e29d7-980f-416e-a856-8e3e19e66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fd1d16e-496a-4fbf-920e-221102f536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80ee45-5b83-436b-9093-cb57255a0b8d" xsi:nil="true"/>
    <lcf76f155ced4ddcb4097134ff3c332f xmlns="6b7e29d7-980f-416e-a856-8e3e19e66da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99CA0C-5FE6-4637-AFE8-9B2776A68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0ee45-5b83-436b-9093-cb57255a0b8d"/>
    <ds:schemaRef ds:uri="6b7e29d7-980f-416e-a856-8e3e19e66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95654E-18C9-4426-BA6F-B8ED412CCD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ABB222-D220-469B-B726-17CBC4BDE5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2904A8-F48C-467F-BD1A-F0E5A762A6DC}">
  <ds:schemaRefs>
    <ds:schemaRef ds:uri="http://schemas.microsoft.com/office/2006/metadata/properties"/>
    <ds:schemaRef ds:uri="http://schemas.microsoft.com/office/infopath/2007/PartnerControls"/>
    <ds:schemaRef ds:uri="d680ee45-5b83-436b-9093-cb57255a0b8d"/>
    <ds:schemaRef ds:uri="6b7e29d7-980f-416e-a856-8e3e19e66d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3</Words>
  <Characters>1367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Al Direttore del Dipartimento di Ingegneria Civile</vt:lpstr>
      <vt:lpstr>Al Direttore del Dipartimento di Ingegneria Civile</vt:lpstr>
      <vt:lpstr>Al Direttore del Dipartimento di Ingegneria Civile</vt:lpstr>
    </vt:vector>
  </TitlesOfParts>
  <Company/>
  <LinksUpToDate>false</LinksUpToDate>
  <CharactersWithSpaces>1617</CharactersWithSpaces>
  <SharedDoc>false</SharedDoc>
  <HLinks>
    <vt:vector size="12" baseType="variant">
      <vt:variant>
        <vt:i4>7929886</vt:i4>
      </vt:variant>
      <vt:variant>
        <vt:i4>0</vt:i4>
      </vt:variant>
      <vt:variant>
        <vt:i4>0</vt:i4>
      </vt:variant>
      <vt:variant>
        <vt:i4>5</vt:i4>
      </vt:variant>
      <vt:variant>
        <vt:lpwstr>mailto:aops@fe.up.pt</vt:lpwstr>
      </vt:variant>
      <vt:variant>
        <vt:lpwstr/>
      </vt:variant>
      <vt:variant>
        <vt:i4>3801193</vt:i4>
      </vt:variant>
      <vt:variant>
        <vt:i4>0</vt:i4>
      </vt:variant>
      <vt:variant>
        <vt:i4>0</vt:i4>
      </vt:variant>
      <vt:variant>
        <vt:i4>5</vt:i4>
      </vt:variant>
      <vt:variant>
        <vt:lpwstr>http://www.bing.com/images/search?q=FCT&amp;view=detailv2&amp;&amp;id=4D653375AAA6BB2D5D5BC0DFE38B20598D4B14B5&amp;selectedIndex=0&amp;ccid=HHDrp/zS&amp;simid=608012355905257619&amp;thid=OIP.M1c70eba7fcd29fe3b2b813d2d00b89b6H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 Direttore del Dipartimento di Ingegneria Civile</dc:title>
  <dc:creator>PCOEM</dc:creator>
  <cp:lastModifiedBy>Srdana Kolakovic</cp:lastModifiedBy>
  <cp:revision>10</cp:revision>
  <cp:lastPrinted>2017-01-16T16:11:00Z</cp:lastPrinted>
  <dcterms:created xsi:type="dcterms:W3CDTF">2025-05-01T15:00:00Z</dcterms:created>
  <dcterms:modified xsi:type="dcterms:W3CDTF">2025-09-19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AF7E26DE6D1B49969453EEF3DCF78D</vt:lpwstr>
  </property>
  <property fmtid="{D5CDD505-2E9C-101B-9397-08002B2CF9AE}" pid="3" name="GrammarlyDocumentId">
    <vt:lpwstr>4abd27d084b5bc44004fecc891d7157f779ae794d4ebf8b580a0da085f38b7a1</vt:lpwstr>
  </property>
  <property fmtid="{D5CDD505-2E9C-101B-9397-08002B2CF9AE}" pid="4" name="MediaServiceImageTags">
    <vt:lpwstr/>
  </property>
</Properties>
</file>